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horzAnchor="margin" w:tblpXSpec="center" w:tblpY="1350"/>
        <w:tblW w:w="10768" w:type="dxa"/>
        <w:tblLook w:val="04A0" w:firstRow="1" w:lastRow="0" w:firstColumn="1" w:lastColumn="0" w:noHBand="0" w:noVBand="1"/>
      </w:tblPr>
      <w:tblGrid>
        <w:gridCol w:w="1413"/>
        <w:gridCol w:w="1984"/>
        <w:gridCol w:w="1704"/>
        <w:gridCol w:w="1840"/>
        <w:gridCol w:w="1843"/>
        <w:gridCol w:w="1984"/>
      </w:tblGrid>
      <w:tr w:rsidR="0037422F" w:rsidRPr="0037422F" w14:paraId="7850EE00" w14:textId="77777777" w:rsidTr="00CD12D1">
        <w:tc>
          <w:tcPr>
            <w:tcW w:w="1413" w:type="dxa"/>
          </w:tcPr>
          <w:p w14:paraId="46E8EA3F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SAAT</w:t>
            </w:r>
          </w:p>
        </w:tc>
        <w:tc>
          <w:tcPr>
            <w:tcW w:w="1984" w:type="dxa"/>
          </w:tcPr>
          <w:p w14:paraId="706F4262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704" w:type="dxa"/>
          </w:tcPr>
          <w:p w14:paraId="77529F16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840" w:type="dxa"/>
          </w:tcPr>
          <w:p w14:paraId="37AE0801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843" w:type="dxa"/>
          </w:tcPr>
          <w:p w14:paraId="2A75CF54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1984" w:type="dxa"/>
          </w:tcPr>
          <w:p w14:paraId="049F8F81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37422F" w:rsidRPr="0037422F" w14:paraId="1FBE683C" w14:textId="77777777" w:rsidTr="00CD12D1">
        <w:tc>
          <w:tcPr>
            <w:tcW w:w="1413" w:type="dxa"/>
          </w:tcPr>
          <w:p w14:paraId="53C7614C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1984" w:type="dxa"/>
          </w:tcPr>
          <w:p w14:paraId="22EC7EA5" w14:textId="77777777" w:rsidR="00B33548" w:rsidRPr="0037422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65C35834" w14:textId="77777777" w:rsidR="00B33548" w:rsidRPr="0037422F" w:rsidRDefault="00B33548" w:rsidP="00BB00B5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21BC20C" w14:textId="77777777" w:rsidR="00B33548" w:rsidRPr="0037422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4DF00333" w14:textId="77777777" w:rsidR="00B33548" w:rsidRPr="0037422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0BB7A840" w14:textId="77777777" w:rsidR="00B33548" w:rsidRPr="0037422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6B3BB412" w14:textId="77777777" w:rsidTr="00CD12D1">
        <w:tc>
          <w:tcPr>
            <w:tcW w:w="1413" w:type="dxa"/>
          </w:tcPr>
          <w:p w14:paraId="66B17620" w14:textId="77777777" w:rsidR="00B33548" w:rsidRPr="0037422F" w:rsidRDefault="00B33548" w:rsidP="00407A09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1984" w:type="dxa"/>
          </w:tcPr>
          <w:p w14:paraId="410D8989" w14:textId="77777777" w:rsidR="00627AF7" w:rsidRPr="0037422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YABANCI DİL II</w:t>
            </w:r>
          </w:p>
          <w:p w14:paraId="3F62136D" w14:textId="77777777" w:rsidR="004153CF" w:rsidRPr="0037422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YD114 </w:t>
            </w:r>
          </w:p>
          <w:p w14:paraId="30902174" w14:textId="77777777" w:rsidR="00627AF7" w:rsidRPr="0037422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</w:t>
            </w:r>
          </w:p>
          <w:p w14:paraId="2460255A" w14:textId="77777777" w:rsidR="00B33548" w:rsidRPr="0037422F" w:rsidRDefault="00627AF7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sen ŞAHİN</w:t>
            </w:r>
          </w:p>
          <w:p w14:paraId="1785A8BE" w14:textId="77777777" w:rsidR="008F59CA" w:rsidRPr="0037422F" w:rsidRDefault="008F59CA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7DA73997" w14:textId="77777777" w:rsidR="00B33548" w:rsidRPr="0037422F" w:rsidRDefault="00B33548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3595B61" w14:textId="77777777" w:rsidR="00B33548" w:rsidRPr="0037422F" w:rsidRDefault="00B33548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66136616" w14:textId="77777777" w:rsidR="00B33548" w:rsidRPr="0037422F" w:rsidRDefault="00B33548" w:rsidP="00407A09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1404FA2" w14:textId="77777777" w:rsidR="00B33548" w:rsidRPr="0037422F" w:rsidRDefault="00B33548" w:rsidP="002C245D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5F547AE4" w14:textId="77777777" w:rsidTr="00CD12D1">
        <w:tc>
          <w:tcPr>
            <w:tcW w:w="1413" w:type="dxa"/>
          </w:tcPr>
          <w:p w14:paraId="6C77F58C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1984" w:type="dxa"/>
          </w:tcPr>
          <w:p w14:paraId="5113E1FC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YABANCI DİL II</w:t>
            </w:r>
          </w:p>
          <w:p w14:paraId="02D17092" w14:textId="77777777" w:rsidR="004153CF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YD114 </w:t>
            </w:r>
          </w:p>
          <w:p w14:paraId="37D8335B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</w:t>
            </w:r>
          </w:p>
          <w:p w14:paraId="7C370B3D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sen ŞAHİN</w:t>
            </w:r>
          </w:p>
          <w:p w14:paraId="66B72A8E" w14:textId="77777777" w:rsidR="008C2919" w:rsidRPr="0037422F" w:rsidRDefault="008C2919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1BE86C1F" w14:textId="77777777" w:rsidR="00775594" w:rsidRPr="0037422F" w:rsidRDefault="00775594" w:rsidP="004153CF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Anatomi ve Fizyolojisi ODJ102</w:t>
            </w:r>
          </w:p>
          <w:p w14:paraId="3E888F45" w14:textId="77777777" w:rsidR="00775594" w:rsidRPr="0037422F" w:rsidRDefault="00775594" w:rsidP="004153CF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Süleyman KOCACAN</w:t>
            </w:r>
          </w:p>
          <w:p w14:paraId="17ED11C7" w14:textId="77777777" w:rsidR="00A2727D" w:rsidRPr="0037422F" w:rsidRDefault="00A2727D" w:rsidP="004153CF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VET2</w:t>
            </w:r>
          </w:p>
        </w:tc>
        <w:tc>
          <w:tcPr>
            <w:tcW w:w="1840" w:type="dxa"/>
          </w:tcPr>
          <w:p w14:paraId="7CCFAC3F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Ses Fiziği ve Akustik</w:t>
            </w:r>
          </w:p>
          <w:p w14:paraId="460FEC7D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104</w:t>
            </w:r>
          </w:p>
          <w:p w14:paraId="6BF05E22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oç Dr. Necmi DEGE</w:t>
            </w:r>
          </w:p>
          <w:p w14:paraId="7F583FAD" w14:textId="77777777" w:rsidR="00BA0458" w:rsidRPr="0037422F" w:rsidRDefault="009A0ED5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  <w:tc>
          <w:tcPr>
            <w:tcW w:w="1843" w:type="dxa"/>
          </w:tcPr>
          <w:p w14:paraId="778FBD77" w14:textId="77777777" w:rsidR="004153CF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Teknoloji Bağımlılığı ODJ114 </w:t>
            </w:r>
          </w:p>
          <w:p w14:paraId="6064748A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Mahmut YARAN</w:t>
            </w:r>
          </w:p>
          <w:p w14:paraId="08D7CB25" w14:textId="77777777" w:rsidR="00C52469" w:rsidRPr="0037422F" w:rsidRDefault="00C5246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  <w:tc>
          <w:tcPr>
            <w:tcW w:w="1984" w:type="dxa"/>
          </w:tcPr>
          <w:p w14:paraId="59990B54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044260E4" w14:textId="77777777" w:rsidTr="00CD12D1">
        <w:tc>
          <w:tcPr>
            <w:tcW w:w="1413" w:type="dxa"/>
          </w:tcPr>
          <w:p w14:paraId="46FB73D0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1984" w:type="dxa"/>
          </w:tcPr>
          <w:p w14:paraId="3796DD7C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YABANCI DİL II</w:t>
            </w:r>
          </w:p>
          <w:p w14:paraId="31BBBF9B" w14:textId="77777777" w:rsidR="004153CF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YD114 </w:t>
            </w:r>
          </w:p>
          <w:p w14:paraId="0AB263D2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</w:t>
            </w:r>
          </w:p>
          <w:p w14:paraId="78AC1FD7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sen ŞAHİN</w:t>
            </w:r>
          </w:p>
          <w:p w14:paraId="7E4E6FEA" w14:textId="77777777" w:rsidR="008C2919" w:rsidRPr="0037422F" w:rsidRDefault="008C2919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  <w:tc>
          <w:tcPr>
            <w:tcW w:w="1704" w:type="dxa"/>
          </w:tcPr>
          <w:p w14:paraId="22286B1B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Anatomi ve Fizyolojisi</w:t>
            </w:r>
          </w:p>
          <w:p w14:paraId="03A1B178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 102</w:t>
            </w:r>
          </w:p>
          <w:p w14:paraId="6D220715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Süleyman KOCACAN</w:t>
            </w:r>
          </w:p>
          <w:p w14:paraId="4D769D33" w14:textId="77777777" w:rsidR="00A2727D" w:rsidRPr="0037422F" w:rsidRDefault="00A2727D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VET2</w:t>
            </w:r>
          </w:p>
        </w:tc>
        <w:tc>
          <w:tcPr>
            <w:tcW w:w="1840" w:type="dxa"/>
          </w:tcPr>
          <w:p w14:paraId="5A798F02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Ses Fiziği ve Akustik</w:t>
            </w:r>
          </w:p>
          <w:p w14:paraId="047025A2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104</w:t>
            </w:r>
          </w:p>
          <w:p w14:paraId="5D606C86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oç Dr. Necmi DEGE</w:t>
            </w:r>
          </w:p>
          <w:p w14:paraId="5730451E" w14:textId="77777777" w:rsidR="009A0ED5" w:rsidRPr="0037422F" w:rsidRDefault="009A0ED5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  <w:tc>
          <w:tcPr>
            <w:tcW w:w="1843" w:type="dxa"/>
          </w:tcPr>
          <w:p w14:paraId="71D87413" w14:textId="77777777" w:rsidR="004153CF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Teknoloji Bağımlılığı ODJ114 </w:t>
            </w:r>
          </w:p>
          <w:p w14:paraId="17E9F77D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Mahmut YARAN</w:t>
            </w:r>
          </w:p>
          <w:p w14:paraId="05C8302F" w14:textId="77777777" w:rsidR="00070FE9" w:rsidRPr="0037422F" w:rsidRDefault="00070FE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  <w:tc>
          <w:tcPr>
            <w:tcW w:w="1984" w:type="dxa"/>
          </w:tcPr>
          <w:p w14:paraId="6BED3045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Laboratuvar Uygulamaları (T) ODJ108</w:t>
            </w:r>
          </w:p>
          <w:p w14:paraId="0561C5ED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Ömer KÜÇÜKÖNER</w:t>
            </w:r>
          </w:p>
          <w:p w14:paraId="12F2B625" w14:textId="77777777" w:rsidR="008A785B" w:rsidRPr="0037422F" w:rsidRDefault="008A785B" w:rsidP="00D67B4E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37422F" w:rsidRPr="0037422F" w14:paraId="5001AE09" w14:textId="77777777" w:rsidTr="00CD12D1">
        <w:tc>
          <w:tcPr>
            <w:tcW w:w="1413" w:type="dxa"/>
            <w:shd w:val="clear" w:color="auto" w:fill="B8CCE4" w:themeFill="accent1" w:themeFillTint="66"/>
          </w:tcPr>
          <w:p w14:paraId="018BCE31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6B71EC97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  <w:shd w:val="clear" w:color="auto" w:fill="B8CCE4" w:themeFill="accent1" w:themeFillTint="66"/>
          </w:tcPr>
          <w:p w14:paraId="0C8E3EF1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  <w:shd w:val="clear" w:color="auto" w:fill="B8CCE4" w:themeFill="accent1" w:themeFillTint="66"/>
          </w:tcPr>
          <w:p w14:paraId="481159B9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  <w:shd w:val="clear" w:color="auto" w:fill="B8CCE4" w:themeFill="accent1" w:themeFillTint="66"/>
          </w:tcPr>
          <w:p w14:paraId="5CABF48F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4BD1F06F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2C8CB4CB" w14:textId="77777777" w:rsidTr="00CD12D1">
        <w:tc>
          <w:tcPr>
            <w:tcW w:w="1413" w:type="dxa"/>
          </w:tcPr>
          <w:p w14:paraId="6B7E75B2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1984" w:type="dxa"/>
          </w:tcPr>
          <w:p w14:paraId="6D76131D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Kulak Burun Boğaz Hastalıkları ODJ106</w:t>
            </w:r>
          </w:p>
          <w:p w14:paraId="65C83DA3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4DF18B07" w14:textId="77777777" w:rsidR="00F3703C" w:rsidRPr="0037422F" w:rsidRDefault="00F3703C" w:rsidP="00404C8D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 xml:space="preserve">DERSLİK </w:t>
            </w:r>
            <w:r w:rsidR="003E27B9" w:rsidRPr="0037422F">
              <w:rPr>
                <w:rFonts w:cstheme="minorHAnsi"/>
                <w:b/>
                <w:color w:val="000000" w:themeColor="text1"/>
              </w:rPr>
              <w:t>D101</w:t>
            </w:r>
          </w:p>
        </w:tc>
        <w:tc>
          <w:tcPr>
            <w:tcW w:w="1704" w:type="dxa"/>
          </w:tcPr>
          <w:p w14:paraId="466F6C33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3B96C681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224A24DF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Çocuk Gelişimi ve Psikolojisi</w:t>
            </w:r>
          </w:p>
          <w:p w14:paraId="117548F8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110</w:t>
            </w:r>
          </w:p>
          <w:p w14:paraId="5B7D1048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Sema SAL</w:t>
            </w:r>
          </w:p>
          <w:p w14:paraId="67E69137" w14:textId="77777777" w:rsidR="00070FE9" w:rsidRPr="0037422F" w:rsidRDefault="00070FE9" w:rsidP="00D67B4E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ZEMİN KAT</w:t>
            </w:r>
          </w:p>
        </w:tc>
        <w:tc>
          <w:tcPr>
            <w:tcW w:w="1984" w:type="dxa"/>
          </w:tcPr>
          <w:p w14:paraId="135DDCE0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Laboratuvar Uygulamaları (U) ODJ108</w:t>
            </w:r>
          </w:p>
          <w:p w14:paraId="12EF3473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Ömer KÜÇÜKÖNER</w:t>
            </w:r>
          </w:p>
          <w:p w14:paraId="7DBBE6A8" w14:textId="77777777" w:rsidR="008A785B" w:rsidRPr="0037422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37422F" w:rsidRPr="0037422F" w14:paraId="24721625" w14:textId="77777777" w:rsidTr="00CD12D1">
        <w:tc>
          <w:tcPr>
            <w:tcW w:w="1413" w:type="dxa"/>
          </w:tcPr>
          <w:p w14:paraId="2D0089AB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1984" w:type="dxa"/>
          </w:tcPr>
          <w:p w14:paraId="08AE2843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Kulak Burun Boğaz Hastalıkları</w:t>
            </w:r>
          </w:p>
          <w:p w14:paraId="1C4B3C3A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106</w:t>
            </w:r>
          </w:p>
          <w:p w14:paraId="0D524528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2833B8F8" w14:textId="77777777" w:rsidR="00F445AE" w:rsidRPr="0037422F" w:rsidRDefault="00F445AE" w:rsidP="00404C8D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101</w:t>
            </w:r>
          </w:p>
        </w:tc>
        <w:tc>
          <w:tcPr>
            <w:tcW w:w="1704" w:type="dxa"/>
          </w:tcPr>
          <w:p w14:paraId="634BC6BA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6D13B618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283D9F78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Çocuk Gelişimi ve Psikolojisi</w:t>
            </w:r>
          </w:p>
          <w:p w14:paraId="5F1B9609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J110</w:t>
            </w:r>
          </w:p>
          <w:p w14:paraId="4057B023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Sema SAL</w:t>
            </w:r>
          </w:p>
          <w:p w14:paraId="7F0CF285" w14:textId="77777777" w:rsidR="00070FE9" w:rsidRPr="0037422F" w:rsidRDefault="00070FE9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ZEMİN KAT</w:t>
            </w:r>
          </w:p>
        </w:tc>
        <w:tc>
          <w:tcPr>
            <w:tcW w:w="1984" w:type="dxa"/>
          </w:tcPr>
          <w:p w14:paraId="2EC0E748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Laboratuvar Uygulamaları (U) ODJ108</w:t>
            </w:r>
          </w:p>
          <w:p w14:paraId="39757E83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Ömer KÜÇÜKÖNER</w:t>
            </w:r>
          </w:p>
          <w:p w14:paraId="6B833AC2" w14:textId="77777777" w:rsidR="008A785B" w:rsidRPr="0037422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</w:tr>
      <w:tr w:rsidR="0037422F" w:rsidRPr="0037422F" w14:paraId="3B9C99A5" w14:textId="77777777" w:rsidTr="00CD12D1">
        <w:tc>
          <w:tcPr>
            <w:tcW w:w="1413" w:type="dxa"/>
          </w:tcPr>
          <w:p w14:paraId="47C8520C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1984" w:type="dxa"/>
          </w:tcPr>
          <w:p w14:paraId="6B007092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0AEB858E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086F5D73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3360B57B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201F0C13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Laboratuvar Uygulamaları (U) ODJ108</w:t>
            </w:r>
          </w:p>
          <w:p w14:paraId="621EE6F4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Ömer KÜÇÜKÖNER</w:t>
            </w:r>
          </w:p>
          <w:p w14:paraId="568F055E" w14:textId="77777777" w:rsidR="00FE354E" w:rsidRPr="0037422F" w:rsidRDefault="00FE354E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  <w:p w14:paraId="47CDC21C" w14:textId="77777777" w:rsidR="008A785B" w:rsidRPr="0037422F" w:rsidRDefault="008A785B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0AA0E0C3" w14:textId="77777777" w:rsidTr="00CD12D1">
        <w:tc>
          <w:tcPr>
            <w:tcW w:w="1413" w:type="dxa"/>
          </w:tcPr>
          <w:p w14:paraId="01BF10E2" w14:textId="77777777" w:rsidR="00775594" w:rsidRPr="0037422F" w:rsidRDefault="00775594" w:rsidP="00775594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1984" w:type="dxa"/>
          </w:tcPr>
          <w:p w14:paraId="19F75B96" w14:textId="77777777" w:rsidR="00775594" w:rsidRPr="0037422F" w:rsidRDefault="00775594" w:rsidP="00404C8D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04" w:type="dxa"/>
          </w:tcPr>
          <w:p w14:paraId="418146C9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0" w:type="dxa"/>
          </w:tcPr>
          <w:p w14:paraId="17856DD4" w14:textId="77777777" w:rsidR="00775594" w:rsidRPr="0037422F" w:rsidRDefault="00775594" w:rsidP="007755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3" w:type="dxa"/>
          </w:tcPr>
          <w:p w14:paraId="74D32B90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643B3370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Laboratuvar Uygulamaları (U) ODJ108</w:t>
            </w:r>
          </w:p>
          <w:p w14:paraId="4E3140E7" w14:textId="77777777" w:rsidR="00775594" w:rsidRPr="0037422F" w:rsidRDefault="00775594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. Ömer KÜÇÜKÖNER</w:t>
            </w:r>
          </w:p>
          <w:p w14:paraId="5293C95D" w14:textId="77777777" w:rsidR="00FE354E" w:rsidRPr="0037422F" w:rsidRDefault="00FE354E" w:rsidP="00D67B4E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lastRenderedPageBreak/>
              <w:t>DERSLİK D210</w:t>
            </w:r>
          </w:p>
        </w:tc>
      </w:tr>
    </w:tbl>
    <w:p w14:paraId="58DB4280" w14:textId="77777777" w:rsidR="00B33548" w:rsidRPr="0037422F" w:rsidRDefault="00165645" w:rsidP="00E53454">
      <w:pPr>
        <w:spacing w:after="0" w:line="240" w:lineRule="auto"/>
        <w:jc w:val="center"/>
        <w:rPr>
          <w:rFonts w:eastAsia="Calibri" w:cstheme="minorHAnsi"/>
          <w:b/>
          <w:color w:val="000000" w:themeColor="text1"/>
        </w:rPr>
      </w:pPr>
      <w:r w:rsidRPr="0037422F">
        <w:rPr>
          <w:rFonts w:eastAsia="Calibri" w:cstheme="minorHAnsi"/>
          <w:b/>
          <w:color w:val="000000" w:themeColor="text1"/>
        </w:rPr>
        <w:lastRenderedPageBreak/>
        <w:t>ONDOKUZ MAYIS ÜNİVERSİTESİ</w:t>
      </w:r>
    </w:p>
    <w:p w14:paraId="6E930209" w14:textId="77777777" w:rsidR="00E53454" w:rsidRPr="0037422F" w:rsidRDefault="00E53454" w:rsidP="00E53454">
      <w:pPr>
        <w:spacing w:after="0" w:line="240" w:lineRule="auto"/>
        <w:jc w:val="center"/>
        <w:rPr>
          <w:rFonts w:eastAsia="Calibri" w:cstheme="minorHAnsi"/>
          <w:b/>
          <w:color w:val="000000" w:themeColor="text1"/>
        </w:rPr>
      </w:pPr>
      <w:r w:rsidRPr="0037422F">
        <w:rPr>
          <w:rFonts w:eastAsia="Calibri" w:cstheme="minorHAnsi"/>
          <w:b/>
          <w:color w:val="000000" w:themeColor="text1"/>
        </w:rPr>
        <w:t>SAĞLIK BİLİMLERİ FAKÜLTESİODYOLOJİ BÖLÜMÜ</w:t>
      </w:r>
    </w:p>
    <w:p w14:paraId="18C215CC" w14:textId="77777777" w:rsidR="00E53454" w:rsidRPr="0037422F" w:rsidRDefault="00E53454" w:rsidP="00E53454">
      <w:pPr>
        <w:spacing w:after="0" w:line="240" w:lineRule="auto"/>
        <w:jc w:val="center"/>
        <w:rPr>
          <w:rFonts w:eastAsia="Calibri" w:cstheme="minorHAnsi"/>
          <w:b/>
          <w:color w:val="000000" w:themeColor="text1"/>
        </w:rPr>
      </w:pPr>
      <w:r w:rsidRPr="0037422F">
        <w:rPr>
          <w:rFonts w:eastAsia="Calibri" w:cstheme="minorHAnsi"/>
          <w:b/>
          <w:color w:val="000000" w:themeColor="text1"/>
        </w:rPr>
        <w:t>2023-2024 EĞİTİM</w:t>
      </w:r>
      <w:r w:rsidR="00F21A8F" w:rsidRPr="0037422F">
        <w:rPr>
          <w:rFonts w:eastAsia="Calibri" w:cstheme="minorHAnsi"/>
          <w:b/>
          <w:color w:val="000000" w:themeColor="text1"/>
        </w:rPr>
        <w:t xml:space="preserve"> ÖĞRETİM YILI BAHAR DÖNEMİ DERS PRAGRAMI</w:t>
      </w:r>
    </w:p>
    <w:p w14:paraId="68CAF6C4" w14:textId="77777777" w:rsidR="00CD12D1" w:rsidRPr="0037422F" w:rsidRDefault="00CD12D1" w:rsidP="00E53454">
      <w:pPr>
        <w:spacing w:after="0" w:line="240" w:lineRule="auto"/>
        <w:jc w:val="center"/>
        <w:rPr>
          <w:rFonts w:eastAsia="Calibri" w:cstheme="minorHAnsi"/>
          <w:b/>
          <w:color w:val="000000" w:themeColor="text1"/>
        </w:rPr>
      </w:pPr>
    </w:p>
    <w:p w14:paraId="4D69BE3B" w14:textId="77777777" w:rsidR="00407A09" w:rsidRPr="0037422F" w:rsidRDefault="00962E72" w:rsidP="00F21A8F">
      <w:pPr>
        <w:spacing w:after="0" w:line="259" w:lineRule="auto"/>
        <w:rPr>
          <w:rFonts w:eastAsia="Calibri" w:cstheme="minorHAnsi"/>
          <w:b/>
          <w:color w:val="000000" w:themeColor="text1"/>
        </w:rPr>
      </w:pPr>
      <w:r w:rsidRPr="0037422F">
        <w:rPr>
          <w:rFonts w:eastAsia="Calibri" w:cstheme="minorHAnsi"/>
          <w:b/>
          <w:color w:val="000000" w:themeColor="text1"/>
        </w:rPr>
        <w:t>ODYOLOJİ 2. YARIYIL DERS PROGRAMI</w:t>
      </w:r>
    </w:p>
    <w:p w14:paraId="6CB3AF07" w14:textId="77777777" w:rsidR="00407A09" w:rsidRPr="0037422F" w:rsidRDefault="00407A09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444E9854" w14:textId="77777777" w:rsidR="00407A09" w:rsidRPr="0037422F" w:rsidRDefault="00407A09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1636A0DD" w14:textId="77777777" w:rsidR="00407A09" w:rsidRPr="0037422F" w:rsidRDefault="00407A09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48C609AA" w14:textId="77777777" w:rsidR="00407A09" w:rsidRPr="0037422F" w:rsidRDefault="00407A09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706D8E41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35F7491A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6ABC3D17" w14:textId="77777777" w:rsidR="00B075A8" w:rsidRPr="0037422F" w:rsidRDefault="00B075A8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5280829B" w14:textId="77777777" w:rsidR="00B075A8" w:rsidRPr="0037422F" w:rsidRDefault="00B075A8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271F59B0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78C0858F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0CD0A9E0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3C11B1A5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p w14:paraId="0DD8D46C" w14:textId="77777777" w:rsidR="00124B53" w:rsidRPr="0037422F" w:rsidRDefault="00124B53" w:rsidP="00B33548">
      <w:pPr>
        <w:spacing w:after="160" w:line="259" w:lineRule="auto"/>
        <w:rPr>
          <w:rFonts w:ascii="Times New Roman" w:eastAsia="Calibri" w:hAnsi="Times New Roman" w:cs="Times New Roman"/>
          <w:color w:val="000000" w:themeColor="text1"/>
          <w:sz w:val="24"/>
        </w:rPr>
      </w:pP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1459"/>
        <w:gridCol w:w="5310"/>
        <w:gridCol w:w="423"/>
        <w:gridCol w:w="424"/>
        <w:gridCol w:w="576"/>
        <w:gridCol w:w="870"/>
      </w:tblGrid>
      <w:tr w:rsidR="0037422F" w:rsidRPr="0037422F" w14:paraId="5CE671F2" w14:textId="77777777" w:rsidTr="00E75F49">
        <w:tc>
          <w:tcPr>
            <w:tcW w:w="9062" w:type="dxa"/>
            <w:gridSpan w:val="6"/>
          </w:tcPr>
          <w:p w14:paraId="5259DFA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İkinci Yarıyıl *</w:t>
            </w:r>
          </w:p>
        </w:tc>
      </w:tr>
      <w:tr w:rsidR="0037422F" w:rsidRPr="0037422F" w14:paraId="60680C0A" w14:textId="77777777" w:rsidTr="00E75F49">
        <w:tc>
          <w:tcPr>
            <w:tcW w:w="1459" w:type="dxa"/>
          </w:tcPr>
          <w:p w14:paraId="0FAE2E0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 Kodu</w:t>
            </w:r>
          </w:p>
        </w:tc>
        <w:tc>
          <w:tcPr>
            <w:tcW w:w="5310" w:type="dxa"/>
          </w:tcPr>
          <w:p w14:paraId="28297A19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in Adı</w:t>
            </w:r>
          </w:p>
        </w:tc>
        <w:tc>
          <w:tcPr>
            <w:tcW w:w="423" w:type="dxa"/>
          </w:tcPr>
          <w:p w14:paraId="5A3DCE99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</w:t>
            </w:r>
          </w:p>
        </w:tc>
        <w:tc>
          <w:tcPr>
            <w:tcW w:w="424" w:type="dxa"/>
          </w:tcPr>
          <w:p w14:paraId="102BA24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</w:t>
            </w:r>
          </w:p>
        </w:tc>
        <w:tc>
          <w:tcPr>
            <w:tcW w:w="576" w:type="dxa"/>
          </w:tcPr>
          <w:p w14:paraId="74FDE17F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K</w:t>
            </w:r>
          </w:p>
        </w:tc>
        <w:tc>
          <w:tcPr>
            <w:tcW w:w="870" w:type="dxa"/>
          </w:tcPr>
          <w:p w14:paraId="4AC0C590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AKTS</w:t>
            </w:r>
          </w:p>
        </w:tc>
      </w:tr>
      <w:tr w:rsidR="0037422F" w:rsidRPr="0037422F" w14:paraId="1B3D5375" w14:textId="77777777" w:rsidTr="00E75F49">
        <w:tc>
          <w:tcPr>
            <w:tcW w:w="1459" w:type="dxa"/>
          </w:tcPr>
          <w:p w14:paraId="12A2B699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0743D2B1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Atatürk İlkeleri ve İnkılap Tarihi II</w:t>
            </w:r>
          </w:p>
        </w:tc>
        <w:tc>
          <w:tcPr>
            <w:tcW w:w="423" w:type="dxa"/>
          </w:tcPr>
          <w:p w14:paraId="4FF6923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41550201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753AC40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6A7EBD9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2A1F6F45" w14:textId="77777777" w:rsidTr="00E75F49">
        <w:tc>
          <w:tcPr>
            <w:tcW w:w="1459" w:type="dxa"/>
          </w:tcPr>
          <w:p w14:paraId="1AB7690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0945DE62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İşitme Anatomi ve Fizyolojisi</w:t>
            </w:r>
          </w:p>
        </w:tc>
        <w:tc>
          <w:tcPr>
            <w:tcW w:w="423" w:type="dxa"/>
          </w:tcPr>
          <w:p w14:paraId="58711417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051CA2E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36A33F81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2FC816CC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3960E0D3" w14:textId="77777777" w:rsidTr="00E75F49">
        <w:tc>
          <w:tcPr>
            <w:tcW w:w="1459" w:type="dxa"/>
          </w:tcPr>
          <w:p w14:paraId="12FC77C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7A8B81E7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Ses Fiziği ve Akustik</w:t>
            </w:r>
          </w:p>
        </w:tc>
        <w:tc>
          <w:tcPr>
            <w:tcW w:w="423" w:type="dxa"/>
          </w:tcPr>
          <w:p w14:paraId="550363B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7E164E5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38C8ED33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0F4085FC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5</w:t>
            </w:r>
          </w:p>
        </w:tc>
      </w:tr>
      <w:tr w:rsidR="0037422F" w:rsidRPr="0037422F" w14:paraId="4F6BD93A" w14:textId="77777777" w:rsidTr="00E75F49">
        <w:tc>
          <w:tcPr>
            <w:tcW w:w="1459" w:type="dxa"/>
          </w:tcPr>
          <w:p w14:paraId="549DD50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4602F16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Kulak Burun Boğaz Hastalıkları</w:t>
            </w:r>
          </w:p>
        </w:tc>
        <w:tc>
          <w:tcPr>
            <w:tcW w:w="423" w:type="dxa"/>
          </w:tcPr>
          <w:p w14:paraId="79F386D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0E887CB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25260CB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3FC3A3B3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5</w:t>
            </w:r>
          </w:p>
        </w:tc>
      </w:tr>
      <w:tr w:rsidR="0037422F" w:rsidRPr="0037422F" w14:paraId="0A0D2CC8" w14:textId="77777777" w:rsidTr="00E75F49">
        <w:tc>
          <w:tcPr>
            <w:tcW w:w="1459" w:type="dxa"/>
          </w:tcPr>
          <w:p w14:paraId="77795FA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06589FB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Odyolojide Laboratuvar Uygulamaları</w:t>
            </w:r>
          </w:p>
        </w:tc>
        <w:tc>
          <w:tcPr>
            <w:tcW w:w="423" w:type="dxa"/>
          </w:tcPr>
          <w:p w14:paraId="10F3A239" w14:textId="77777777" w:rsidR="00E75F49" w:rsidRPr="0037422F" w:rsidRDefault="006403C5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1</w:t>
            </w:r>
          </w:p>
        </w:tc>
        <w:tc>
          <w:tcPr>
            <w:tcW w:w="424" w:type="dxa"/>
          </w:tcPr>
          <w:p w14:paraId="6DA31269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4</w:t>
            </w:r>
          </w:p>
        </w:tc>
        <w:tc>
          <w:tcPr>
            <w:tcW w:w="576" w:type="dxa"/>
          </w:tcPr>
          <w:p w14:paraId="24063EB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1EA06346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4</w:t>
            </w:r>
          </w:p>
        </w:tc>
      </w:tr>
      <w:tr w:rsidR="0037422F" w:rsidRPr="0037422F" w14:paraId="6752D34F" w14:textId="77777777" w:rsidTr="00E75F49">
        <w:tc>
          <w:tcPr>
            <w:tcW w:w="1459" w:type="dxa"/>
          </w:tcPr>
          <w:p w14:paraId="367B988C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3E980CEC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ürk Dili II</w:t>
            </w:r>
          </w:p>
        </w:tc>
        <w:tc>
          <w:tcPr>
            <w:tcW w:w="423" w:type="dxa"/>
          </w:tcPr>
          <w:p w14:paraId="6A34A04F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7FF6EA16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3E7F43B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3355380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45111A1D" w14:textId="77777777" w:rsidTr="00E75F49">
        <w:tc>
          <w:tcPr>
            <w:tcW w:w="1459" w:type="dxa"/>
          </w:tcPr>
          <w:p w14:paraId="6F81601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514FCC10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Yabancı Dil II</w:t>
            </w:r>
          </w:p>
        </w:tc>
        <w:tc>
          <w:tcPr>
            <w:tcW w:w="423" w:type="dxa"/>
          </w:tcPr>
          <w:p w14:paraId="7D5451C2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26D1786A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4D053494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5BBEE2D6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4355B2A2" w14:textId="77777777" w:rsidTr="00E75F49">
        <w:tc>
          <w:tcPr>
            <w:tcW w:w="1459" w:type="dxa"/>
          </w:tcPr>
          <w:p w14:paraId="3C23935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3BD945E8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23" w:type="dxa"/>
          </w:tcPr>
          <w:p w14:paraId="195B9712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24" w:type="dxa"/>
          </w:tcPr>
          <w:p w14:paraId="69BF5372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76" w:type="dxa"/>
          </w:tcPr>
          <w:p w14:paraId="6BF1284F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870" w:type="dxa"/>
          </w:tcPr>
          <w:p w14:paraId="1DA44E1F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</w:tr>
      <w:tr w:rsidR="0037422F" w:rsidRPr="0037422F" w14:paraId="3392F5EA" w14:textId="77777777" w:rsidTr="00E75F49">
        <w:tc>
          <w:tcPr>
            <w:tcW w:w="1459" w:type="dxa"/>
          </w:tcPr>
          <w:p w14:paraId="49B2D39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6C6CCA9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SEÇMELİ DERSLER</w:t>
            </w:r>
          </w:p>
        </w:tc>
        <w:tc>
          <w:tcPr>
            <w:tcW w:w="423" w:type="dxa"/>
          </w:tcPr>
          <w:p w14:paraId="24A497D6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24" w:type="dxa"/>
          </w:tcPr>
          <w:p w14:paraId="5961C12F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76" w:type="dxa"/>
          </w:tcPr>
          <w:p w14:paraId="163D1D1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870" w:type="dxa"/>
          </w:tcPr>
          <w:p w14:paraId="4192B0BC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</w:tr>
      <w:tr w:rsidR="0037422F" w:rsidRPr="0037422F" w14:paraId="3A442482" w14:textId="77777777" w:rsidTr="00E75F49">
        <w:tc>
          <w:tcPr>
            <w:tcW w:w="1459" w:type="dxa"/>
          </w:tcPr>
          <w:p w14:paraId="27F0CEC7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5C3967A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Zeka Oyunları</w:t>
            </w:r>
          </w:p>
        </w:tc>
        <w:tc>
          <w:tcPr>
            <w:tcW w:w="423" w:type="dxa"/>
          </w:tcPr>
          <w:p w14:paraId="214B71A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6654D02A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5EC2BEB0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701A4133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238596E4" w14:textId="77777777" w:rsidTr="00E75F49">
        <w:tc>
          <w:tcPr>
            <w:tcW w:w="1459" w:type="dxa"/>
          </w:tcPr>
          <w:p w14:paraId="6339671E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2C35C636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Çocuk Gelişimi ve Psikolojisi</w:t>
            </w:r>
          </w:p>
        </w:tc>
        <w:tc>
          <w:tcPr>
            <w:tcW w:w="423" w:type="dxa"/>
          </w:tcPr>
          <w:p w14:paraId="2601D711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2FA46BA9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51C30CFB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42D5EA2D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5FC8EABA" w14:textId="77777777" w:rsidTr="00E75F49">
        <w:tc>
          <w:tcPr>
            <w:tcW w:w="1459" w:type="dxa"/>
          </w:tcPr>
          <w:p w14:paraId="56FA7ACC" w14:textId="77777777" w:rsidR="0086408F" w:rsidRPr="0037422F" w:rsidRDefault="0086408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310" w:type="dxa"/>
          </w:tcPr>
          <w:p w14:paraId="6245D95F" w14:textId="77777777" w:rsidR="0086408F" w:rsidRPr="0037422F" w:rsidRDefault="0086408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eknoloji Bağımlılığı</w:t>
            </w:r>
          </w:p>
        </w:tc>
        <w:tc>
          <w:tcPr>
            <w:tcW w:w="423" w:type="dxa"/>
          </w:tcPr>
          <w:p w14:paraId="2CB0F59E" w14:textId="77777777" w:rsidR="0086408F" w:rsidRPr="0037422F" w:rsidRDefault="0086408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24" w:type="dxa"/>
          </w:tcPr>
          <w:p w14:paraId="1BCB7BA7" w14:textId="77777777" w:rsidR="0086408F" w:rsidRPr="0037422F" w:rsidRDefault="0086408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76" w:type="dxa"/>
          </w:tcPr>
          <w:p w14:paraId="6853738E" w14:textId="77777777" w:rsidR="0086408F" w:rsidRPr="0037422F" w:rsidRDefault="0086408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70" w:type="dxa"/>
          </w:tcPr>
          <w:p w14:paraId="64851023" w14:textId="77777777" w:rsidR="0086408F" w:rsidRPr="0037422F" w:rsidRDefault="00952056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2E84E298" w14:textId="77777777" w:rsidTr="00E75F49">
        <w:tc>
          <w:tcPr>
            <w:tcW w:w="6769" w:type="dxa"/>
            <w:gridSpan w:val="2"/>
          </w:tcPr>
          <w:p w14:paraId="39E1BD82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oplam</w:t>
            </w:r>
          </w:p>
        </w:tc>
        <w:tc>
          <w:tcPr>
            <w:tcW w:w="423" w:type="dxa"/>
          </w:tcPr>
          <w:p w14:paraId="242FF933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24" w:type="dxa"/>
          </w:tcPr>
          <w:p w14:paraId="5F77CC41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76" w:type="dxa"/>
          </w:tcPr>
          <w:p w14:paraId="11E3B255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18</w:t>
            </w:r>
          </w:p>
        </w:tc>
        <w:tc>
          <w:tcPr>
            <w:tcW w:w="870" w:type="dxa"/>
          </w:tcPr>
          <w:p w14:paraId="673D1CC0" w14:textId="77777777" w:rsidR="00E75F49" w:rsidRPr="0037422F" w:rsidRDefault="00E75F49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0</w:t>
            </w:r>
          </w:p>
        </w:tc>
      </w:tr>
    </w:tbl>
    <w:p w14:paraId="3AF5A9D3" w14:textId="77777777" w:rsidR="00B33548" w:rsidRPr="0037422F" w:rsidRDefault="00E75F49">
      <w:pPr>
        <w:rPr>
          <w:color w:val="000000" w:themeColor="text1"/>
        </w:rPr>
      </w:pPr>
      <w:r w:rsidRPr="0037422F">
        <w:rPr>
          <w:b/>
          <w:color w:val="000000" w:themeColor="text1"/>
        </w:rPr>
        <w:t>T:</w:t>
      </w:r>
      <w:r w:rsidRPr="0037422F">
        <w:rPr>
          <w:color w:val="000000" w:themeColor="text1"/>
        </w:rPr>
        <w:t xml:space="preserve"> Teori</w:t>
      </w:r>
      <w:r w:rsidRPr="0037422F">
        <w:rPr>
          <w:color w:val="000000" w:themeColor="text1"/>
        </w:rPr>
        <w:tab/>
      </w:r>
      <w:r w:rsidRPr="0037422F">
        <w:rPr>
          <w:b/>
          <w:color w:val="000000" w:themeColor="text1"/>
        </w:rPr>
        <w:t>U:</w:t>
      </w:r>
      <w:r w:rsidRPr="0037422F">
        <w:rPr>
          <w:color w:val="000000" w:themeColor="text1"/>
        </w:rPr>
        <w:t xml:space="preserve"> Uygulama</w:t>
      </w:r>
      <w:r w:rsidRPr="0037422F">
        <w:rPr>
          <w:color w:val="000000" w:themeColor="text1"/>
        </w:rPr>
        <w:tab/>
      </w:r>
      <w:r w:rsidRPr="0037422F">
        <w:rPr>
          <w:color w:val="000000" w:themeColor="text1"/>
        </w:rPr>
        <w:tab/>
      </w:r>
      <w:r w:rsidRPr="0037422F">
        <w:rPr>
          <w:b/>
          <w:color w:val="000000" w:themeColor="text1"/>
        </w:rPr>
        <w:t xml:space="preserve">UK: </w:t>
      </w:r>
      <w:r w:rsidRPr="0037422F">
        <w:rPr>
          <w:color w:val="000000" w:themeColor="text1"/>
        </w:rPr>
        <w:t>Ulusal</w:t>
      </w:r>
      <w:r w:rsidRPr="0037422F">
        <w:rPr>
          <w:b/>
          <w:color w:val="000000" w:themeColor="text1"/>
        </w:rPr>
        <w:t xml:space="preserve"> </w:t>
      </w:r>
      <w:r w:rsidRPr="0037422F">
        <w:rPr>
          <w:color w:val="000000" w:themeColor="text1"/>
        </w:rPr>
        <w:t>Kredi</w:t>
      </w:r>
      <w:r w:rsidRPr="0037422F">
        <w:rPr>
          <w:color w:val="000000" w:themeColor="text1"/>
        </w:rPr>
        <w:tab/>
      </w:r>
      <w:r w:rsidRPr="0037422F">
        <w:rPr>
          <w:b/>
          <w:color w:val="000000" w:themeColor="text1"/>
        </w:rPr>
        <w:t>AKTS:</w:t>
      </w:r>
      <w:r w:rsidRPr="0037422F">
        <w:rPr>
          <w:color w:val="000000" w:themeColor="text1"/>
        </w:rPr>
        <w:t xml:space="preserve"> Avrupa Kredi Transfer Sistemi * </w:t>
      </w:r>
    </w:p>
    <w:p w14:paraId="7D80DDDD" w14:textId="77777777" w:rsidR="00407A09" w:rsidRPr="0037422F" w:rsidRDefault="00407A09">
      <w:pPr>
        <w:rPr>
          <w:color w:val="000000" w:themeColor="text1"/>
        </w:rPr>
      </w:pPr>
      <w:r w:rsidRPr="0037422F">
        <w:rPr>
          <w:color w:val="000000" w:themeColor="text1"/>
        </w:rPr>
        <w:br w:type="page"/>
      </w:r>
    </w:p>
    <w:tbl>
      <w:tblPr>
        <w:tblStyle w:val="TabloKlavuzu"/>
        <w:tblpPr w:leftFromText="141" w:rightFromText="141" w:vertAnchor="page" w:horzAnchor="margin" w:tblpXSpec="center" w:tblpY="1156"/>
        <w:tblW w:w="10627" w:type="dxa"/>
        <w:tblLook w:val="04A0" w:firstRow="1" w:lastRow="0" w:firstColumn="1" w:lastColumn="0" w:noHBand="0" w:noVBand="1"/>
      </w:tblPr>
      <w:tblGrid>
        <w:gridCol w:w="1271"/>
        <w:gridCol w:w="2268"/>
        <w:gridCol w:w="1837"/>
        <w:gridCol w:w="1707"/>
        <w:gridCol w:w="1341"/>
        <w:gridCol w:w="2203"/>
      </w:tblGrid>
      <w:tr w:rsidR="0037422F" w:rsidRPr="0037422F" w14:paraId="04D74829" w14:textId="77777777" w:rsidTr="008A1998">
        <w:tc>
          <w:tcPr>
            <w:tcW w:w="1271" w:type="dxa"/>
          </w:tcPr>
          <w:p w14:paraId="53CC5BCC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lastRenderedPageBreak/>
              <w:t>SAAT</w:t>
            </w:r>
          </w:p>
        </w:tc>
        <w:tc>
          <w:tcPr>
            <w:tcW w:w="2268" w:type="dxa"/>
          </w:tcPr>
          <w:p w14:paraId="61EA8C54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837" w:type="dxa"/>
          </w:tcPr>
          <w:p w14:paraId="7E166FF1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707" w:type="dxa"/>
          </w:tcPr>
          <w:p w14:paraId="3DD1734D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341" w:type="dxa"/>
          </w:tcPr>
          <w:p w14:paraId="27412977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2203" w:type="dxa"/>
          </w:tcPr>
          <w:p w14:paraId="09E08191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37422F" w:rsidRPr="0037422F" w14:paraId="0C723BB5" w14:textId="77777777" w:rsidTr="008A1998">
        <w:tc>
          <w:tcPr>
            <w:tcW w:w="1271" w:type="dxa"/>
          </w:tcPr>
          <w:p w14:paraId="51F7EE03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2268" w:type="dxa"/>
          </w:tcPr>
          <w:p w14:paraId="2F72CDDF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Tanılama II ODJ208</w:t>
            </w:r>
          </w:p>
          <w:p w14:paraId="6250A340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4A93B3C7" w14:textId="77777777" w:rsidR="008F7038" w:rsidRPr="0037422F" w:rsidRDefault="008F7038" w:rsidP="008F7038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1F64B7DB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75EE08DF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47D75BAE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2BE5080A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286032FB" w14:textId="77777777" w:rsidTr="008A1998">
        <w:tc>
          <w:tcPr>
            <w:tcW w:w="1271" w:type="dxa"/>
          </w:tcPr>
          <w:p w14:paraId="15693A97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2268" w:type="dxa"/>
          </w:tcPr>
          <w:p w14:paraId="00F9704D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Tanılama II ODJ208 Y</w:t>
            </w:r>
          </w:p>
          <w:p w14:paraId="7C55EB59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0732AA13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3DB359C5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24879D41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01A8936B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B2C2A51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09B94DD1" w14:textId="77777777" w:rsidTr="008A1998">
        <w:tc>
          <w:tcPr>
            <w:tcW w:w="1271" w:type="dxa"/>
          </w:tcPr>
          <w:p w14:paraId="0D90860D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2268" w:type="dxa"/>
          </w:tcPr>
          <w:p w14:paraId="7C736368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Tanılama II ODJ208</w:t>
            </w:r>
          </w:p>
          <w:p w14:paraId="71B97FF1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746E47CB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45C531B4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3910A314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4E4D0431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7BA6A20A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lektrofizyoloji Uygulamalara Giriş ODJ 202</w:t>
            </w:r>
          </w:p>
          <w:p w14:paraId="42A35C75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101ED40A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37422F" w:rsidRPr="0037422F" w14:paraId="3F026070" w14:textId="77777777" w:rsidTr="008A1998">
        <w:tc>
          <w:tcPr>
            <w:tcW w:w="1271" w:type="dxa"/>
          </w:tcPr>
          <w:p w14:paraId="24EAF7A9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2268" w:type="dxa"/>
          </w:tcPr>
          <w:p w14:paraId="652BD2BA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Tanılama II ODJ208</w:t>
            </w:r>
          </w:p>
          <w:p w14:paraId="5D401C95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7F95795C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837" w:type="dxa"/>
          </w:tcPr>
          <w:p w14:paraId="245DBA94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3ACB98DB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2FB3E246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22FC73AB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lektrofizyoloji Uygulamalara Giriş ODJ 202</w:t>
            </w:r>
          </w:p>
          <w:p w14:paraId="49EE3199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51F1A98D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37422F" w:rsidRPr="0037422F" w14:paraId="50155F55" w14:textId="77777777" w:rsidTr="008A1998">
        <w:tc>
          <w:tcPr>
            <w:tcW w:w="1271" w:type="dxa"/>
            <w:shd w:val="clear" w:color="auto" w:fill="B8CCE4" w:themeFill="accent1" w:themeFillTint="66"/>
          </w:tcPr>
          <w:p w14:paraId="593A76D6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2268" w:type="dxa"/>
            <w:shd w:val="clear" w:color="auto" w:fill="B8CCE4" w:themeFill="accent1" w:themeFillTint="66"/>
          </w:tcPr>
          <w:p w14:paraId="32EDDAE4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7" w:type="dxa"/>
            <w:shd w:val="clear" w:color="auto" w:fill="B8CCE4" w:themeFill="accent1" w:themeFillTint="66"/>
          </w:tcPr>
          <w:p w14:paraId="69F32CED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  <w:shd w:val="clear" w:color="auto" w:fill="B8CCE4" w:themeFill="accent1" w:themeFillTint="66"/>
          </w:tcPr>
          <w:p w14:paraId="310F609B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  <w:shd w:val="clear" w:color="auto" w:fill="B8CCE4" w:themeFill="accent1" w:themeFillTint="66"/>
          </w:tcPr>
          <w:p w14:paraId="35F9F25A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  <w:shd w:val="clear" w:color="auto" w:fill="B8CCE4" w:themeFill="accent1" w:themeFillTint="66"/>
          </w:tcPr>
          <w:p w14:paraId="50D32A94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0002F841" w14:textId="77777777" w:rsidTr="008A1998">
        <w:tc>
          <w:tcPr>
            <w:tcW w:w="1271" w:type="dxa"/>
          </w:tcPr>
          <w:p w14:paraId="5EF72B79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2268" w:type="dxa"/>
          </w:tcPr>
          <w:p w14:paraId="4B4BBADD" w14:textId="77777777" w:rsidR="008F7038" w:rsidRPr="0037422F" w:rsidRDefault="008F7038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leri İngilizce II</w:t>
            </w:r>
            <w:r w:rsidR="00D00894" w:rsidRPr="0037422F">
              <w:rPr>
                <w:rFonts w:cstheme="minorHAnsi"/>
                <w:color w:val="000000" w:themeColor="text1"/>
              </w:rPr>
              <w:t xml:space="preserve"> </w:t>
            </w:r>
            <w:r w:rsidRPr="0037422F">
              <w:rPr>
                <w:rFonts w:cstheme="minorHAnsi"/>
                <w:color w:val="000000" w:themeColor="text1"/>
              </w:rPr>
              <w:t>YD214 Öğr. Gör.  Esen ŞAHİN</w:t>
            </w:r>
          </w:p>
          <w:p w14:paraId="334C9E6E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1D66BC41" w14:textId="77777777" w:rsidR="00D00894" w:rsidRPr="0037422F" w:rsidRDefault="00D00894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Türk İşaret Dili </w:t>
            </w:r>
            <w:r w:rsidR="008F7038" w:rsidRPr="0037422F">
              <w:rPr>
                <w:rFonts w:cstheme="minorHAnsi"/>
                <w:color w:val="000000" w:themeColor="text1"/>
              </w:rPr>
              <w:t xml:space="preserve">ODJ212  </w:t>
            </w:r>
          </w:p>
          <w:p w14:paraId="0950B85F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78BDD52C" w14:textId="77777777" w:rsidR="008F7038" w:rsidRPr="0037422F" w:rsidRDefault="008F7038" w:rsidP="008F7038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  <w:tc>
          <w:tcPr>
            <w:tcW w:w="1707" w:type="dxa"/>
          </w:tcPr>
          <w:p w14:paraId="25A7EFD3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sel Algı Süreçlerine Giriş</w:t>
            </w:r>
          </w:p>
          <w:p w14:paraId="36A8286D" w14:textId="77777777" w:rsidR="008A199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J 204 </w:t>
            </w:r>
          </w:p>
          <w:p w14:paraId="6C23AEF8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2FFC43F9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ERSLİK 4</w:t>
            </w:r>
          </w:p>
        </w:tc>
        <w:tc>
          <w:tcPr>
            <w:tcW w:w="1341" w:type="dxa"/>
          </w:tcPr>
          <w:p w14:paraId="7BC8863D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56D2C9BF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lektrofizyoloji Uygulamalara Giriş ODJ 202</w:t>
            </w:r>
          </w:p>
          <w:p w14:paraId="6F927A54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616BCF77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37422F" w:rsidRPr="0037422F" w14:paraId="35A5D05B" w14:textId="77777777" w:rsidTr="008A1998">
        <w:tc>
          <w:tcPr>
            <w:tcW w:w="1271" w:type="dxa"/>
          </w:tcPr>
          <w:p w14:paraId="0CFA77EF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2268" w:type="dxa"/>
          </w:tcPr>
          <w:p w14:paraId="7FD7C6A4" w14:textId="77777777" w:rsidR="00D00894" w:rsidRPr="0037422F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leri İngilizce II YD214 Öğr. Gör.  Esen ŞAHİN</w:t>
            </w:r>
          </w:p>
          <w:p w14:paraId="13EC7FCF" w14:textId="77777777" w:rsidR="008F7038" w:rsidRPr="0037422F" w:rsidRDefault="00D00894" w:rsidP="00D00894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72EFD6E0" w14:textId="77777777" w:rsidR="00D00894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Türk İşaret Dili ODJ212  </w:t>
            </w:r>
          </w:p>
          <w:p w14:paraId="761355CB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Öğr. Gör Ömer KÜÇÜKÖNER</w:t>
            </w:r>
          </w:p>
          <w:p w14:paraId="5ECF47DA" w14:textId="77777777" w:rsidR="008F7038" w:rsidRPr="0037422F" w:rsidRDefault="008F7038" w:rsidP="008F7038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0</w:t>
            </w:r>
          </w:p>
        </w:tc>
        <w:tc>
          <w:tcPr>
            <w:tcW w:w="1707" w:type="dxa"/>
          </w:tcPr>
          <w:p w14:paraId="510460D1" w14:textId="77777777" w:rsidR="008A199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sel Algı Süreçlerine Giriş  ODJ204 </w:t>
            </w:r>
          </w:p>
          <w:p w14:paraId="30031DF9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02A1B074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341" w:type="dxa"/>
          </w:tcPr>
          <w:p w14:paraId="0FFB0133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2B69B7B4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Elektrofizyoloji Uygulamalara Giriş ODJ 202</w:t>
            </w:r>
          </w:p>
          <w:p w14:paraId="11B94B63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0C8DC406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37422F" w:rsidRPr="0037422F" w14:paraId="76D3A0F6" w14:textId="77777777" w:rsidTr="008A1998">
        <w:tc>
          <w:tcPr>
            <w:tcW w:w="1271" w:type="dxa"/>
          </w:tcPr>
          <w:p w14:paraId="3536F30C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2268" w:type="dxa"/>
          </w:tcPr>
          <w:p w14:paraId="1816F1D9" w14:textId="77777777" w:rsidR="00D00894" w:rsidRPr="0037422F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leri İngilizce II YD214 Öğr. Gör.  Esen ŞAHİN</w:t>
            </w:r>
          </w:p>
          <w:p w14:paraId="4348C72E" w14:textId="77777777" w:rsidR="008F7038" w:rsidRPr="0037422F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5A0E1623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6974222A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274FA337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535356B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</w:p>
          <w:p w14:paraId="554F2BCD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 ve Nörootoloji ODJ206  Dr. Öğr. Üyesi Birgül GÜMÜŞ</w:t>
            </w:r>
          </w:p>
          <w:p w14:paraId="595040D2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  <w:tr w:rsidR="0037422F" w:rsidRPr="0037422F" w14:paraId="4DFC444A" w14:textId="77777777" w:rsidTr="008A1998">
        <w:tc>
          <w:tcPr>
            <w:tcW w:w="1271" w:type="dxa"/>
          </w:tcPr>
          <w:p w14:paraId="2FD2F40E" w14:textId="77777777" w:rsidR="008F7038" w:rsidRPr="0037422F" w:rsidRDefault="008F7038" w:rsidP="008F7038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2268" w:type="dxa"/>
          </w:tcPr>
          <w:p w14:paraId="4AE98C23" w14:textId="77777777" w:rsidR="00D00894" w:rsidRPr="0037422F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leri İngilizce II YD214 Öğr. Gör.  Esen ŞAHİN</w:t>
            </w:r>
          </w:p>
          <w:p w14:paraId="7CB1E664" w14:textId="77777777" w:rsidR="008F7038" w:rsidRPr="0037422F" w:rsidRDefault="00D00894" w:rsidP="00D00894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AMFİ 3-DİŞ</w:t>
            </w:r>
          </w:p>
        </w:tc>
        <w:tc>
          <w:tcPr>
            <w:tcW w:w="1837" w:type="dxa"/>
          </w:tcPr>
          <w:p w14:paraId="4FE075B3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07" w:type="dxa"/>
          </w:tcPr>
          <w:p w14:paraId="7110391A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341" w:type="dxa"/>
          </w:tcPr>
          <w:p w14:paraId="166B9BED" w14:textId="77777777" w:rsidR="008F7038" w:rsidRPr="0037422F" w:rsidRDefault="008F7038" w:rsidP="008F7038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203" w:type="dxa"/>
          </w:tcPr>
          <w:p w14:paraId="394981C7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 ve Nörootoloji ODJ206  Dr. Öğr. Üyesi Birgül GÜMÜŞ</w:t>
            </w:r>
          </w:p>
          <w:p w14:paraId="54048F5A" w14:textId="77777777" w:rsidR="008F7038" w:rsidRPr="0037422F" w:rsidRDefault="008F7038" w:rsidP="00C449F5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</w:t>
            </w:r>
          </w:p>
        </w:tc>
      </w:tr>
    </w:tbl>
    <w:p w14:paraId="61D4A77E" w14:textId="77777777" w:rsidR="00962E72" w:rsidRPr="0037422F" w:rsidRDefault="00407A09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t xml:space="preserve">ODYOLOJİ 4. </w:t>
      </w:r>
      <w:r w:rsidR="00F3713C" w:rsidRPr="0037422F">
        <w:rPr>
          <w:b/>
          <w:color w:val="000000" w:themeColor="text1"/>
        </w:rPr>
        <w:t>YARIYIL DERS PROGRAMI</w:t>
      </w:r>
      <w:r w:rsidR="00962E72" w:rsidRPr="0037422F">
        <w:rPr>
          <w:b/>
          <w:color w:val="000000" w:themeColor="text1"/>
        </w:rPr>
        <w:br w:type="page"/>
      </w:r>
    </w:p>
    <w:tbl>
      <w:tblPr>
        <w:tblStyle w:val="TabloKlavuzu1"/>
        <w:tblW w:w="9287" w:type="dxa"/>
        <w:tblLook w:val="04A0" w:firstRow="1" w:lastRow="0" w:firstColumn="1" w:lastColumn="0" w:noHBand="0" w:noVBand="1"/>
      </w:tblPr>
      <w:tblGrid>
        <w:gridCol w:w="1494"/>
        <w:gridCol w:w="5443"/>
        <w:gridCol w:w="433"/>
        <w:gridCol w:w="434"/>
        <w:gridCol w:w="590"/>
        <w:gridCol w:w="893"/>
      </w:tblGrid>
      <w:tr w:rsidR="0037422F" w:rsidRPr="0037422F" w14:paraId="4A8792B7" w14:textId="77777777" w:rsidTr="000B5FB9">
        <w:trPr>
          <w:trHeight w:val="291"/>
        </w:trPr>
        <w:tc>
          <w:tcPr>
            <w:tcW w:w="9287" w:type="dxa"/>
            <w:gridSpan w:val="6"/>
          </w:tcPr>
          <w:p w14:paraId="362A7A18" w14:textId="77777777" w:rsidR="00ED639E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lastRenderedPageBreak/>
              <w:t>Dördüncü Yarıyıl *</w:t>
            </w:r>
          </w:p>
          <w:p w14:paraId="169AC516" w14:textId="77777777" w:rsidR="00952056" w:rsidRPr="0037422F" w:rsidRDefault="00952056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</w:tr>
      <w:tr w:rsidR="0037422F" w:rsidRPr="0037422F" w14:paraId="1312F35A" w14:textId="77777777" w:rsidTr="00A130E3">
        <w:trPr>
          <w:trHeight w:val="291"/>
        </w:trPr>
        <w:tc>
          <w:tcPr>
            <w:tcW w:w="1494" w:type="dxa"/>
          </w:tcPr>
          <w:p w14:paraId="4E145963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 Kodu</w:t>
            </w:r>
          </w:p>
        </w:tc>
        <w:tc>
          <w:tcPr>
            <w:tcW w:w="5443" w:type="dxa"/>
          </w:tcPr>
          <w:p w14:paraId="7DB5FBCF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in Adı</w:t>
            </w:r>
          </w:p>
        </w:tc>
        <w:tc>
          <w:tcPr>
            <w:tcW w:w="433" w:type="dxa"/>
          </w:tcPr>
          <w:p w14:paraId="498A340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</w:t>
            </w:r>
          </w:p>
        </w:tc>
        <w:tc>
          <w:tcPr>
            <w:tcW w:w="434" w:type="dxa"/>
          </w:tcPr>
          <w:p w14:paraId="55FAC5E3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</w:t>
            </w:r>
          </w:p>
        </w:tc>
        <w:tc>
          <w:tcPr>
            <w:tcW w:w="590" w:type="dxa"/>
          </w:tcPr>
          <w:p w14:paraId="10866B09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K</w:t>
            </w:r>
          </w:p>
        </w:tc>
        <w:tc>
          <w:tcPr>
            <w:tcW w:w="893" w:type="dxa"/>
          </w:tcPr>
          <w:p w14:paraId="0FC4FC62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AKTS</w:t>
            </w:r>
          </w:p>
        </w:tc>
      </w:tr>
      <w:tr w:rsidR="0037422F" w:rsidRPr="0037422F" w14:paraId="36C276AA" w14:textId="77777777" w:rsidTr="00A130E3">
        <w:trPr>
          <w:trHeight w:val="291"/>
        </w:trPr>
        <w:tc>
          <w:tcPr>
            <w:tcW w:w="1494" w:type="dxa"/>
          </w:tcPr>
          <w:p w14:paraId="590E7C91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1BCD9B59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Elektrofizyoloji Uygulamalara Giriş</w:t>
            </w:r>
          </w:p>
        </w:tc>
        <w:tc>
          <w:tcPr>
            <w:tcW w:w="433" w:type="dxa"/>
          </w:tcPr>
          <w:p w14:paraId="39CD628D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174A7E10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1FD2E031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4</w:t>
            </w:r>
          </w:p>
        </w:tc>
        <w:tc>
          <w:tcPr>
            <w:tcW w:w="893" w:type="dxa"/>
          </w:tcPr>
          <w:p w14:paraId="77EF6A00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1FB9A1AC" w14:textId="77777777" w:rsidTr="00A130E3">
        <w:trPr>
          <w:trHeight w:val="291"/>
        </w:trPr>
        <w:tc>
          <w:tcPr>
            <w:tcW w:w="1494" w:type="dxa"/>
          </w:tcPr>
          <w:p w14:paraId="5D4F2A8D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41205869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İşitsel Algı Süreçlerine Giriş</w:t>
            </w:r>
          </w:p>
        </w:tc>
        <w:tc>
          <w:tcPr>
            <w:tcW w:w="433" w:type="dxa"/>
          </w:tcPr>
          <w:p w14:paraId="10EC9149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5E8E488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138146ED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93" w:type="dxa"/>
          </w:tcPr>
          <w:p w14:paraId="618AAA71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3CE8B0A0" w14:textId="77777777" w:rsidTr="00A130E3">
        <w:trPr>
          <w:trHeight w:val="291"/>
        </w:trPr>
        <w:tc>
          <w:tcPr>
            <w:tcW w:w="1494" w:type="dxa"/>
          </w:tcPr>
          <w:p w14:paraId="2F7BF730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41C6ACA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Odyoloji ve Nörootoloji</w:t>
            </w:r>
          </w:p>
        </w:tc>
        <w:tc>
          <w:tcPr>
            <w:tcW w:w="433" w:type="dxa"/>
          </w:tcPr>
          <w:p w14:paraId="7DDA4FB1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3B302F04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42886DB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93" w:type="dxa"/>
          </w:tcPr>
          <w:p w14:paraId="06E5E75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5</w:t>
            </w:r>
          </w:p>
        </w:tc>
      </w:tr>
      <w:tr w:rsidR="0037422F" w:rsidRPr="0037422F" w14:paraId="795F736F" w14:textId="77777777" w:rsidTr="00A130E3">
        <w:trPr>
          <w:trHeight w:val="291"/>
        </w:trPr>
        <w:tc>
          <w:tcPr>
            <w:tcW w:w="1494" w:type="dxa"/>
          </w:tcPr>
          <w:p w14:paraId="45CCB08F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589E2DE6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Odyolojide Tanılama II</w:t>
            </w:r>
          </w:p>
        </w:tc>
        <w:tc>
          <w:tcPr>
            <w:tcW w:w="433" w:type="dxa"/>
          </w:tcPr>
          <w:p w14:paraId="4753A320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6EA5E2E8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6CFEC7C7" w14:textId="77777777" w:rsidR="00962E72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054313E9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2292DBB5" w14:textId="77777777" w:rsidTr="00A130E3">
        <w:trPr>
          <w:trHeight w:val="291"/>
        </w:trPr>
        <w:tc>
          <w:tcPr>
            <w:tcW w:w="1494" w:type="dxa"/>
          </w:tcPr>
          <w:p w14:paraId="5DDC6674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6B53572A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Yaz Stajı</w:t>
            </w:r>
          </w:p>
        </w:tc>
        <w:tc>
          <w:tcPr>
            <w:tcW w:w="433" w:type="dxa"/>
          </w:tcPr>
          <w:p w14:paraId="7743DD1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434" w:type="dxa"/>
          </w:tcPr>
          <w:p w14:paraId="0185BEDC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02F7A902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893" w:type="dxa"/>
          </w:tcPr>
          <w:p w14:paraId="721B7636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4D1DA6E3" w14:textId="77777777" w:rsidTr="00A130E3">
        <w:trPr>
          <w:trHeight w:val="307"/>
        </w:trPr>
        <w:tc>
          <w:tcPr>
            <w:tcW w:w="1494" w:type="dxa"/>
          </w:tcPr>
          <w:p w14:paraId="77037110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5A15697F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Mesleki Seçmeli Dersler</w:t>
            </w:r>
          </w:p>
        </w:tc>
        <w:tc>
          <w:tcPr>
            <w:tcW w:w="433" w:type="dxa"/>
          </w:tcPr>
          <w:p w14:paraId="027D228E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15A346E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33E3D0EE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93" w:type="dxa"/>
          </w:tcPr>
          <w:p w14:paraId="45D3101B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</w:tr>
      <w:tr w:rsidR="0037422F" w:rsidRPr="0037422F" w14:paraId="7E5E3C2B" w14:textId="77777777" w:rsidTr="00A130E3">
        <w:trPr>
          <w:trHeight w:val="291"/>
        </w:trPr>
        <w:tc>
          <w:tcPr>
            <w:tcW w:w="1494" w:type="dxa"/>
          </w:tcPr>
          <w:p w14:paraId="05982C75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39EE3DC0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İleri İngilizce</w:t>
            </w:r>
          </w:p>
        </w:tc>
        <w:tc>
          <w:tcPr>
            <w:tcW w:w="433" w:type="dxa"/>
          </w:tcPr>
          <w:p w14:paraId="03C3BFE7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07A5A988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79658B1D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4796C707" w14:textId="77777777" w:rsidR="00962E72" w:rsidRPr="0037422F" w:rsidRDefault="00ED639E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4</w:t>
            </w:r>
          </w:p>
        </w:tc>
      </w:tr>
      <w:tr w:rsidR="0037422F" w:rsidRPr="0037422F" w14:paraId="48CCAACE" w14:textId="77777777" w:rsidTr="00A130E3">
        <w:trPr>
          <w:trHeight w:val="275"/>
        </w:trPr>
        <w:tc>
          <w:tcPr>
            <w:tcW w:w="6937" w:type="dxa"/>
            <w:gridSpan w:val="2"/>
          </w:tcPr>
          <w:p w14:paraId="00373BA8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oplam</w:t>
            </w:r>
          </w:p>
        </w:tc>
        <w:tc>
          <w:tcPr>
            <w:tcW w:w="433" w:type="dxa"/>
          </w:tcPr>
          <w:p w14:paraId="61F83D39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34" w:type="dxa"/>
          </w:tcPr>
          <w:p w14:paraId="0B519F75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90" w:type="dxa"/>
          </w:tcPr>
          <w:p w14:paraId="555F1502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16</w:t>
            </w:r>
          </w:p>
        </w:tc>
        <w:tc>
          <w:tcPr>
            <w:tcW w:w="893" w:type="dxa"/>
          </w:tcPr>
          <w:p w14:paraId="3BB5CED6" w14:textId="77777777" w:rsidR="00962E72" w:rsidRPr="0037422F" w:rsidRDefault="00962E72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0</w:t>
            </w:r>
          </w:p>
        </w:tc>
      </w:tr>
    </w:tbl>
    <w:p w14:paraId="6EC16A1D" w14:textId="77777777" w:rsidR="00407A09" w:rsidRPr="0037422F" w:rsidRDefault="00A130E3" w:rsidP="00962E72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t>T: Teori</w:t>
      </w:r>
      <w:r w:rsidRPr="0037422F">
        <w:rPr>
          <w:b/>
          <w:color w:val="000000" w:themeColor="text1"/>
        </w:rPr>
        <w:tab/>
        <w:t>U: Uygulama</w:t>
      </w:r>
      <w:r w:rsidRPr="0037422F">
        <w:rPr>
          <w:b/>
          <w:color w:val="000000" w:themeColor="text1"/>
        </w:rPr>
        <w:tab/>
      </w:r>
      <w:r w:rsidRPr="0037422F">
        <w:rPr>
          <w:b/>
          <w:color w:val="000000" w:themeColor="text1"/>
        </w:rPr>
        <w:tab/>
        <w:t>UK: Ulusal Kredi</w:t>
      </w:r>
      <w:r w:rsidRPr="0037422F">
        <w:rPr>
          <w:b/>
          <w:color w:val="000000" w:themeColor="text1"/>
        </w:rPr>
        <w:tab/>
        <w:t xml:space="preserve">AKTS: Avrupa Kredi Transfer Sistemi * </w:t>
      </w:r>
    </w:p>
    <w:p w14:paraId="0D10CD1B" w14:textId="77777777" w:rsidR="00ED639E" w:rsidRPr="0037422F" w:rsidRDefault="00ED639E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br w:type="page"/>
      </w:r>
    </w:p>
    <w:p w14:paraId="58992DF1" w14:textId="77777777" w:rsidR="00ED639E" w:rsidRPr="0037422F" w:rsidRDefault="00ED639E" w:rsidP="00962E72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lastRenderedPageBreak/>
        <w:t>ODYOLOJİ 6. YARIYIL DERS PROGRAMI</w:t>
      </w:r>
    </w:p>
    <w:tbl>
      <w:tblPr>
        <w:tblStyle w:val="TabloKlavuzu"/>
        <w:tblpPr w:leftFromText="141" w:rightFromText="141" w:vertAnchor="page" w:horzAnchor="margin" w:tblpX="-714" w:tblpY="1261"/>
        <w:tblW w:w="10616" w:type="dxa"/>
        <w:tblLook w:val="04A0" w:firstRow="1" w:lastRow="0" w:firstColumn="1" w:lastColumn="0" w:noHBand="0" w:noVBand="1"/>
      </w:tblPr>
      <w:tblGrid>
        <w:gridCol w:w="1413"/>
        <w:gridCol w:w="2268"/>
        <w:gridCol w:w="2061"/>
        <w:gridCol w:w="1341"/>
        <w:gridCol w:w="2410"/>
        <w:gridCol w:w="1123"/>
      </w:tblGrid>
      <w:tr w:rsidR="0037422F" w:rsidRPr="0037422F" w14:paraId="4C85BB69" w14:textId="77777777" w:rsidTr="00183E77">
        <w:trPr>
          <w:trHeight w:val="224"/>
        </w:trPr>
        <w:tc>
          <w:tcPr>
            <w:tcW w:w="1413" w:type="dxa"/>
          </w:tcPr>
          <w:p w14:paraId="07846C0B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SAAT</w:t>
            </w:r>
          </w:p>
        </w:tc>
        <w:tc>
          <w:tcPr>
            <w:tcW w:w="2268" w:type="dxa"/>
          </w:tcPr>
          <w:p w14:paraId="7E318E46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Pazartesi</w:t>
            </w:r>
          </w:p>
        </w:tc>
        <w:tc>
          <w:tcPr>
            <w:tcW w:w="2061" w:type="dxa"/>
          </w:tcPr>
          <w:p w14:paraId="4E2C210B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Salı</w:t>
            </w:r>
          </w:p>
        </w:tc>
        <w:tc>
          <w:tcPr>
            <w:tcW w:w="1341" w:type="dxa"/>
          </w:tcPr>
          <w:p w14:paraId="0DFC8887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Çarşamba</w:t>
            </w:r>
          </w:p>
        </w:tc>
        <w:tc>
          <w:tcPr>
            <w:tcW w:w="2410" w:type="dxa"/>
          </w:tcPr>
          <w:p w14:paraId="2C0E5B3E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Perşembe</w:t>
            </w:r>
          </w:p>
        </w:tc>
        <w:tc>
          <w:tcPr>
            <w:tcW w:w="1123" w:type="dxa"/>
          </w:tcPr>
          <w:p w14:paraId="3DCF15D7" w14:textId="77777777" w:rsidR="00C449F5" w:rsidRPr="0037422F" w:rsidRDefault="00C449F5" w:rsidP="00C449F5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37422F" w:rsidRPr="0037422F" w14:paraId="400BDDB8" w14:textId="77777777" w:rsidTr="00183E77">
        <w:trPr>
          <w:trHeight w:val="843"/>
        </w:trPr>
        <w:tc>
          <w:tcPr>
            <w:tcW w:w="1413" w:type="dxa"/>
          </w:tcPr>
          <w:p w14:paraId="417390F9" w14:textId="5502E220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09.15-10.00</w:t>
            </w:r>
          </w:p>
        </w:tc>
        <w:tc>
          <w:tcPr>
            <w:tcW w:w="2268" w:type="dxa"/>
          </w:tcPr>
          <w:p w14:paraId="6AA9BAAB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Tanı ve Yorumlama   </w:t>
            </w:r>
          </w:p>
          <w:p w14:paraId="0C6B122F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Birgül GÜMÜŞ</w:t>
            </w:r>
          </w:p>
          <w:p w14:paraId="098D7488" w14:textId="02A5434F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1913E3F3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Laboratuvar Uygulamaları I </w:t>
            </w:r>
          </w:p>
          <w:p w14:paraId="2B1CA83D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Öğr. Gör. Ömer KÜÇÜKÖNER</w:t>
            </w:r>
          </w:p>
          <w:p w14:paraId="12BC313E" w14:textId="056EF72B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58B9D4F7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C2BDF78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6A28F354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519D4D3A" w14:textId="77777777" w:rsidTr="00183E77">
        <w:trPr>
          <w:trHeight w:val="1637"/>
        </w:trPr>
        <w:tc>
          <w:tcPr>
            <w:tcW w:w="1413" w:type="dxa"/>
          </w:tcPr>
          <w:p w14:paraId="2245AD85" w14:textId="40F85C86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0.15-11.00</w:t>
            </w:r>
          </w:p>
        </w:tc>
        <w:tc>
          <w:tcPr>
            <w:tcW w:w="2268" w:type="dxa"/>
          </w:tcPr>
          <w:p w14:paraId="5AFBA1A3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Tanı ve Yorumlama   </w:t>
            </w:r>
          </w:p>
          <w:p w14:paraId="0274C389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Birgül GÜMÜŞ</w:t>
            </w:r>
          </w:p>
          <w:p w14:paraId="033959EC" w14:textId="547DFFAA" w:rsidR="00183E77" w:rsidRPr="0037422F" w:rsidRDefault="00183E77" w:rsidP="00A35563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4413E575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Laboratuvar Uygulamaları I </w:t>
            </w:r>
          </w:p>
          <w:p w14:paraId="4A5694D8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Öğr. Gör. Ömer KÜÇÜKÖNER</w:t>
            </w:r>
          </w:p>
          <w:p w14:paraId="18553C81" w14:textId="7698F184" w:rsidR="00183E77" w:rsidRPr="0037422F" w:rsidRDefault="00183E77" w:rsidP="008A1998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18FEED71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6E7D3F5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06BB118F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4B191AC5" w14:textId="77777777" w:rsidTr="00183E77">
        <w:trPr>
          <w:trHeight w:val="1637"/>
        </w:trPr>
        <w:tc>
          <w:tcPr>
            <w:tcW w:w="1413" w:type="dxa"/>
          </w:tcPr>
          <w:p w14:paraId="1AA87F57" w14:textId="288E69CC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1.15-12.00</w:t>
            </w:r>
          </w:p>
        </w:tc>
        <w:tc>
          <w:tcPr>
            <w:tcW w:w="2268" w:type="dxa"/>
          </w:tcPr>
          <w:p w14:paraId="3C31C2D7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Tanı ve Yorumlama   </w:t>
            </w:r>
          </w:p>
          <w:p w14:paraId="5C0C8C18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Birgül GÜMÜŞ</w:t>
            </w:r>
          </w:p>
          <w:p w14:paraId="5E61BAC8" w14:textId="68675453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26CFA7BC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Odyolojide Laboratuvar Uygulamaları I </w:t>
            </w:r>
          </w:p>
          <w:p w14:paraId="07629C03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Öğr. Gör. Ömer KÜÇÜKÖNER</w:t>
            </w:r>
          </w:p>
          <w:p w14:paraId="11907095" w14:textId="6D07C1DB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1</w:t>
            </w:r>
          </w:p>
        </w:tc>
        <w:tc>
          <w:tcPr>
            <w:tcW w:w="1341" w:type="dxa"/>
          </w:tcPr>
          <w:p w14:paraId="6D3BB235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630904B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301C5C99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1611C495" w14:textId="77777777" w:rsidTr="00183E77">
        <w:trPr>
          <w:trHeight w:val="472"/>
        </w:trPr>
        <w:tc>
          <w:tcPr>
            <w:tcW w:w="1413" w:type="dxa"/>
            <w:shd w:val="clear" w:color="auto" w:fill="B8CCE4" w:themeFill="accent1" w:themeFillTint="66"/>
          </w:tcPr>
          <w:p w14:paraId="1D24D275" w14:textId="5DA4D330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B8CCE4" w:themeFill="accent1" w:themeFillTint="66"/>
          </w:tcPr>
          <w:p w14:paraId="5262F578" w14:textId="1746B02E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061" w:type="dxa"/>
            <w:shd w:val="clear" w:color="auto" w:fill="B8CCE4" w:themeFill="accent1" w:themeFillTint="66"/>
          </w:tcPr>
          <w:p w14:paraId="54BA7D90" w14:textId="0DE1A31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B8CCE4" w:themeFill="accent1" w:themeFillTint="66"/>
          </w:tcPr>
          <w:p w14:paraId="116FE7DD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B8CCE4" w:themeFill="accent1" w:themeFillTint="66"/>
          </w:tcPr>
          <w:p w14:paraId="0D1EC801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  <w:shd w:val="clear" w:color="auto" w:fill="B8CCE4" w:themeFill="accent1" w:themeFillTint="66"/>
          </w:tcPr>
          <w:p w14:paraId="70EB831C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6DB3D75B" w14:textId="77777777" w:rsidTr="00183E77">
        <w:trPr>
          <w:trHeight w:val="224"/>
        </w:trPr>
        <w:tc>
          <w:tcPr>
            <w:tcW w:w="1413" w:type="dxa"/>
          </w:tcPr>
          <w:p w14:paraId="42AF41E6" w14:textId="243A5CAF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3.15-14.00</w:t>
            </w:r>
          </w:p>
        </w:tc>
        <w:tc>
          <w:tcPr>
            <w:tcW w:w="2268" w:type="dxa"/>
          </w:tcPr>
          <w:p w14:paraId="6E02694F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mplantasyonda Değerlendirme ve Rehabilitasyon (T) </w:t>
            </w:r>
          </w:p>
          <w:p w14:paraId="6D8EDD54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587FF01E" w14:textId="1CCDD36F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1F34FCCD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Vestibüler Değerlendirme ve Rehabilitasyon  </w:t>
            </w:r>
          </w:p>
          <w:p w14:paraId="4ED31625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Ali Erman KENT</w:t>
            </w:r>
          </w:p>
          <w:p w14:paraId="3F2B8764" w14:textId="130562D5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03F5CEAA" w14:textId="50AD539A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Sosyal Seçmeli Ders II</w:t>
            </w:r>
          </w:p>
        </w:tc>
        <w:tc>
          <w:tcPr>
            <w:tcW w:w="2410" w:type="dxa"/>
          </w:tcPr>
          <w:p w14:paraId="246D2D10" w14:textId="77777777" w:rsidR="00183E77" w:rsidRPr="0037422F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mplantasyonda Değerlendirme ve Rehabilitasyon (U) </w:t>
            </w:r>
          </w:p>
          <w:p w14:paraId="4B570000" w14:textId="77777777" w:rsidR="00183E77" w:rsidRPr="0037422F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05F9F127" w14:textId="3CF2D80B" w:rsidR="00183E77" w:rsidRPr="0037422F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 İşitme Cihazları ve İmplantasyon Laboratuvarı</w:t>
            </w:r>
          </w:p>
          <w:p w14:paraId="0B668ACB" w14:textId="60A50D41" w:rsidR="00183E77" w:rsidRPr="0037422F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806003D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6943EBA4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754FE89B" w14:textId="77777777" w:rsidTr="00430980">
        <w:trPr>
          <w:trHeight w:val="1885"/>
        </w:trPr>
        <w:tc>
          <w:tcPr>
            <w:tcW w:w="1413" w:type="dxa"/>
          </w:tcPr>
          <w:p w14:paraId="2759A3AA" w14:textId="7ECC2D38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4.15-15.00</w:t>
            </w:r>
          </w:p>
        </w:tc>
        <w:tc>
          <w:tcPr>
            <w:tcW w:w="2268" w:type="dxa"/>
          </w:tcPr>
          <w:p w14:paraId="7CA67CD8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mplantasyonda Değerlendirme ve Rehabilitasyon (T)  </w:t>
            </w:r>
          </w:p>
          <w:p w14:paraId="1A1071DE" w14:textId="77777777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19F812EE" w14:textId="03ED0DD2" w:rsidR="00183E77" w:rsidRPr="0037422F" w:rsidRDefault="00183E77" w:rsidP="00A35563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527E2E51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Vestibüler Değerlendirme ve RehabiliBİTtasyon  Dr. Öğr. Üyesi Ali Erman KENT</w:t>
            </w:r>
          </w:p>
          <w:p w14:paraId="7D3595F4" w14:textId="4DC3ACBF" w:rsidR="00183E77" w:rsidRPr="0037422F" w:rsidRDefault="00183E77" w:rsidP="008A1998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0BC6AA34" w14:textId="79A384C6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Sosyal Seçmeli Ders II</w:t>
            </w:r>
          </w:p>
        </w:tc>
        <w:tc>
          <w:tcPr>
            <w:tcW w:w="2410" w:type="dxa"/>
          </w:tcPr>
          <w:p w14:paraId="11299A4A" w14:textId="77777777" w:rsidR="00183E77" w:rsidRPr="0037422F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mplantasyonda Değerlendirme ve Rehabilitasyon (U) </w:t>
            </w:r>
          </w:p>
          <w:p w14:paraId="0410D431" w14:textId="63A7F051" w:rsidR="00183E77" w:rsidRPr="0037422F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755F68E1" w14:textId="77777777" w:rsidR="00183E77" w:rsidRPr="0037422F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İşitme Cihazları ve İmplantasyon Laboratuvarı</w:t>
            </w:r>
          </w:p>
          <w:p w14:paraId="3CBB37FB" w14:textId="77777777" w:rsidR="00183E77" w:rsidRPr="0037422F" w:rsidRDefault="00183E77" w:rsidP="00732F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E3F567E" w14:textId="13EBFEC9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1EE5EA08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4F2595C1" w14:textId="77777777" w:rsidTr="00183E77">
        <w:trPr>
          <w:trHeight w:val="1418"/>
        </w:trPr>
        <w:tc>
          <w:tcPr>
            <w:tcW w:w="1413" w:type="dxa"/>
          </w:tcPr>
          <w:p w14:paraId="159B68E3" w14:textId="3223E657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5.15-16.00</w:t>
            </w:r>
          </w:p>
        </w:tc>
        <w:tc>
          <w:tcPr>
            <w:tcW w:w="2268" w:type="dxa"/>
          </w:tcPr>
          <w:p w14:paraId="4312A126" w14:textId="77777777" w:rsidR="00183E77" w:rsidRPr="0037422F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şitme Cihazı Uygulamaları (T) </w:t>
            </w:r>
          </w:p>
          <w:p w14:paraId="3CBD026D" w14:textId="77777777" w:rsidR="00183E77" w:rsidRPr="0037422F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7C7964B3" w14:textId="3A12DE59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7EE04DFD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Vestibüler Değerlendirme ve Rehabilitasyon  </w:t>
            </w:r>
          </w:p>
          <w:p w14:paraId="7E1CECC7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Ali Erman KENT</w:t>
            </w:r>
          </w:p>
          <w:p w14:paraId="583971CC" w14:textId="36B47C10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2ECF84DD" w14:textId="45084FB3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AE6505B" w14:textId="77777777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İşitme Cihazı Uygulamaları  (U) Dr. Öğr. Üyesi Handan Turan DİZDAR</w:t>
            </w:r>
          </w:p>
          <w:p w14:paraId="20A59418" w14:textId="77777777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İşitme Cihazları ve İmplantasyon Laboratuvarı</w:t>
            </w:r>
          </w:p>
          <w:p w14:paraId="3D0EAF48" w14:textId="20398313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77674095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1109F2A8" w14:textId="77777777" w:rsidTr="00183E77">
        <w:trPr>
          <w:trHeight w:val="931"/>
        </w:trPr>
        <w:tc>
          <w:tcPr>
            <w:tcW w:w="1413" w:type="dxa"/>
          </w:tcPr>
          <w:p w14:paraId="6FEEF03E" w14:textId="28DA90D6" w:rsidR="00183E77" w:rsidRPr="0037422F" w:rsidRDefault="00183E77" w:rsidP="00C449F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16.15-17.00</w:t>
            </w:r>
          </w:p>
        </w:tc>
        <w:tc>
          <w:tcPr>
            <w:tcW w:w="2268" w:type="dxa"/>
          </w:tcPr>
          <w:p w14:paraId="0289F41A" w14:textId="77777777" w:rsidR="00183E77" w:rsidRPr="0037422F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İşitme Cihazı Uygulamaları (T) </w:t>
            </w:r>
          </w:p>
          <w:p w14:paraId="01663C53" w14:textId="77777777" w:rsidR="00183E77" w:rsidRPr="0037422F" w:rsidRDefault="00183E77" w:rsidP="008B72D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Handan Turan DİZDAR</w:t>
            </w:r>
          </w:p>
          <w:p w14:paraId="0E5EF741" w14:textId="4A24FC71" w:rsidR="00183E77" w:rsidRPr="0037422F" w:rsidRDefault="00183E77" w:rsidP="00A35563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2061" w:type="dxa"/>
          </w:tcPr>
          <w:p w14:paraId="6C588969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 xml:space="preserve">Vestibüler Değerlendirme ve Rehabilitasyon  </w:t>
            </w:r>
          </w:p>
          <w:p w14:paraId="1B9C840C" w14:textId="77777777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Dr. Öğr. Üyesi Ali Erman KENT</w:t>
            </w:r>
          </w:p>
          <w:p w14:paraId="4DE097F7" w14:textId="5E82806C" w:rsidR="00183E77" w:rsidRPr="0037422F" w:rsidRDefault="00183E77" w:rsidP="008A1998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b/>
                <w:color w:val="000000" w:themeColor="text1"/>
                <w:sz w:val="20"/>
                <w:szCs w:val="20"/>
              </w:rPr>
              <w:t>DERSLİK VET2</w:t>
            </w:r>
          </w:p>
        </w:tc>
        <w:tc>
          <w:tcPr>
            <w:tcW w:w="1341" w:type="dxa"/>
          </w:tcPr>
          <w:p w14:paraId="3C32B3C6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F8594B0" w14:textId="77777777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İşitme Cihazı Uygulamaları (U) Dr. Öğr. Üyesi Handan Turan DİZDAR</w:t>
            </w:r>
          </w:p>
          <w:p w14:paraId="52A5FB87" w14:textId="77777777" w:rsidR="00183E77" w:rsidRPr="0037422F" w:rsidRDefault="00183E77" w:rsidP="00183E7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37422F">
              <w:rPr>
                <w:rFonts w:cstheme="minorHAnsi"/>
                <w:color w:val="000000" w:themeColor="text1"/>
                <w:sz w:val="20"/>
                <w:szCs w:val="20"/>
              </w:rPr>
              <w:t>İşitme Cihazları ve İmplantasyon Laboratuvarı</w:t>
            </w:r>
          </w:p>
          <w:p w14:paraId="44AF50D8" w14:textId="77777777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93EC882" w14:textId="116ADEAE" w:rsidR="00183E77" w:rsidRPr="0037422F" w:rsidRDefault="00183E77" w:rsidP="006E69F0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23" w:type="dxa"/>
          </w:tcPr>
          <w:p w14:paraId="489ED97A" w14:textId="77777777" w:rsidR="00183E77" w:rsidRPr="0037422F" w:rsidRDefault="00183E77" w:rsidP="00C449F5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6BE675A6" w14:textId="77777777" w:rsidR="00952056" w:rsidRPr="0037422F" w:rsidRDefault="00952056" w:rsidP="00962E72">
      <w:pPr>
        <w:rPr>
          <w:b/>
          <w:color w:val="000000" w:themeColor="text1"/>
        </w:rPr>
      </w:pPr>
    </w:p>
    <w:p w14:paraId="033C633C" w14:textId="77777777" w:rsidR="00952056" w:rsidRPr="0037422F" w:rsidRDefault="00952056" w:rsidP="00962E72">
      <w:pPr>
        <w:rPr>
          <w:b/>
          <w:color w:val="000000" w:themeColor="text1"/>
        </w:rPr>
      </w:pPr>
    </w:p>
    <w:p w14:paraId="3EB7A713" w14:textId="77777777" w:rsidR="0054349F" w:rsidRPr="0037422F" w:rsidRDefault="0054349F" w:rsidP="00962E72">
      <w:pPr>
        <w:rPr>
          <w:b/>
          <w:color w:val="000000" w:themeColor="text1"/>
        </w:rPr>
      </w:pPr>
    </w:p>
    <w:p w14:paraId="2691592D" w14:textId="77777777" w:rsidR="0054349F" w:rsidRPr="0037422F" w:rsidRDefault="0054349F">
      <w:pPr>
        <w:rPr>
          <w:b/>
          <w:color w:val="000000" w:themeColor="text1"/>
        </w:rPr>
      </w:pPr>
    </w:p>
    <w:tbl>
      <w:tblPr>
        <w:tblStyle w:val="TabloKlavuzu1"/>
        <w:tblW w:w="9287" w:type="dxa"/>
        <w:tblLook w:val="04A0" w:firstRow="1" w:lastRow="0" w:firstColumn="1" w:lastColumn="0" w:noHBand="0" w:noVBand="1"/>
      </w:tblPr>
      <w:tblGrid>
        <w:gridCol w:w="1494"/>
        <w:gridCol w:w="5443"/>
        <w:gridCol w:w="433"/>
        <w:gridCol w:w="434"/>
        <w:gridCol w:w="590"/>
        <w:gridCol w:w="893"/>
      </w:tblGrid>
      <w:tr w:rsidR="0037422F" w:rsidRPr="0037422F" w14:paraId="5399AA05" w14:textId="77777777" w:rsidTr="000B5FB9">
        <w:trPr>
          <w:trHeight w:val="291"/>
        </w:trPr>
        <w:tc>
          <w:tcPr>
            <w:tcW w:w="9287" w:type="dxa"/>
            <w:gridSpan w:val="6"/>
          </w:tcPr>
          <w:p w14:paraId="3116D297" w14:textId="77777777" w:rsidR="0054349F" w:rsidRPr="0037422F" w:rsidRDefault="004A14C7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Altıncı</w:t>
            </w:r>
            <w:r w:rsidR="0054349F"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 xml:space="preserve"> Yarıyıl *</w:t>
            </w:r>
          </w:p>
        </w:tc>
      </w:tr>
      <w:tr w:rsidR="0037422F" w:rsidRPr="0037422F" w14:paraId="10BA2F47" w14:textId="77777777" w:rsidTr="000B5FB9">
        <w:trPr>
          <w:trHeight w:val="291"/>
        </w:trPr>
        <w:tc>
          <w:tcPr>
            <w:tcW w:w="1494" w:type="dxa"/>
          </w:tcPr>
          <w:p w14:paraId="491C6060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 Kodu</w:t>
            </w:r>
          </w:p>
        </w:tc>
        <w:tc>
          <w:tcPr>
            <w:tcW w:w="5443" w:type="dxa"/>
          </w:tcPr>
          <w:p w14:paraId="60AA258E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Dersin Adı</w:t>
            </w:r>
          </w:p>
        </w:tc>
        <w:tc>
          <w:tcPr>
            <w:tcW w:w="433" w:type="dxa"/>
          </w:tcPr>
          <w:p w14:paraId="7A6F9AE3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</w:t>
            </w:r>
          </w:p>
        </w:tc>
        <w:tc>
          <w:tcPr>
            <w:tcW w:w="434" w:type="dxa"/>
          </w:tcPr>
          <w:p w14:paraId="269602A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</w:t>
            </w:r>
          </w:p>
        </w:tc>
        <w:tc>
          <w:tcPr>
            <w:tcW w:w="590" w:type="dxa"/>
          </w:tcPr>
          <w:p w14:paraId="63F0BB2D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UK</w:t>
            </w:r>
          </w:p>
        </w:tc>
        <w:tc>
          <w:tcPr>
            <w:tcW w:w="893" w:type="dxa"/>
          </w:tcPr>
          <w:p w14:paraId="25498684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AKTS</w:t>
            </w:r>
          </w:p>
        </w:tc>
      </w:tr>
      <w:tr w:rsidR="0037422F" w:rsidRPr="0037422F" w14:paraId="5FC5356E" w14:textId="77777777" w:rsidTr="000B5FB9">
        <w:trPr>
          <w:trHeight w:val="291"/>
        </w:trPr>
        <w:tc>
          <w:tcPr>
            <w:tcW w:w="1494" w:type="dxa"/>
          </w:tcPr>
          <w:p w14:paraId="51B4688B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111B8DB7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 xml:space="preserve">Odyolojide Tanı ve Yorumlama  </w:t>
            </w:r>
          </w:p>
        </w:tc>
        <w:tc>
          <w:tcPr>
            <w:tcW w:w="433" w:type="dxa"/>
          </w:tcPr>
          <w:p w14:paraId="69186A90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434" w:type="dxa"/>
          </w:tcPr>
          <w:p w14:paraId="68BD024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360D7A8B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3E230009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30C8F352" w14:textId="77777777" w:rsidTr="000B5FB9">
        <w:trPr>
          <w:trHeight w:val="291"/>
        </w:trPr>
        <w:tc>
          <w:tcPr>
            <w:tcW w:w="1494" w:type="dxa"/>
          </w:tcPr>
          <w:p w14:paraId="2B9FA6D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26D02C7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 xml:space="preserve">Vestibüler Değerlendirme ve Rehabilitasyon  </w:t>
            </w:r>
          </w:p>
        </w:tc>
        <w:tc>
          <w:tcPr>
            <w:tcW w:w="433" w:type="dxa"/>
          </w:tcPr>
          <w:p w14:paraId="1B46D16F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06DD6100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75DEF00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04AB0AC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0C9FCF4A" w14:textId="77777777" w:rsidTr="000B5FB9">
        <w:trPr>
          <w:trHeight w:val="291"/>
        </w:trPr>
        <w:tc>
          <w:tcPr>
            <w:tcW w:w="1494" w:type="dxa"/>
          </w:tcPr>
          <w:p w14:paraId="282B5CC5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2292AC1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 xml:space="preserve">İşitme Cihazı Uygulamaları  </w:t>
            </w:r>
          </w:p>
        </w:tc>
        <w:tc>
          <w:tcPr>
            <w:tcW w:w="433" w:type="dxa"/>
          </w:tcPr>
          <w:p w14:paraId="6FE09C82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16E1233C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56117FF3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78666E3B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0E6EF53E" w14:textId="77777777" w:rsidTr="000B5FB9">
        <w:trPr>
          <w:trHeight w:val="291"/>
        </w:trPr>
        <w:tc>
          <w:tcPr>
            <w:tcW w:w="1494" w:type="dxa"/>
          </w:tcPr>
          <w:p w14:paraId="69DFF51D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4FCB5252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 xml:space="preserve">İmplantasyonda Değerlendirme ve Rehabilitasyon  </w:t>
            </w:r>
          </w:p>
        </w:tc>
        <w:tc>
          <w:tcPr>
            <w:tcW w:w="433" w:type="dxa"/>
          </w:tcPr>
          <w:p w14:paraId="4621E623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1D86981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4F85A03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5460537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21904AE5" w14:textId="77777777" w:rsidTr="000B5FB9">
        <w:trPr>
          <w:trHeight w:val="291"/>
        </w:trPr>
        <w:tc>
          <w:tcPr>
            <w:tcW w:w="1494" w:type="dxa"/>
          </w:tcPr>
          <w:p w14:paraId="51C30C69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42BFFD8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Yaz Stajı</w:t>
            </w:r>
          </w:p>
        </w:tc>
        <w:tc>
          <w:tcPr>
            <w:tcW w:w="433" w:type="dxa"/>
          </w:tcPr>
          <w:p w14:paraId="5A6DCE4D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434" w:type="dxa"/>
          </w:tcPr>
          <w:p w14:paraId="41904AE5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579614BF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893" w:type="dxa"/>
          </w:tcPr>
          <w:p w14:paraId="33A6D042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6</w:t>
            </w:r>
          </w:p>
        </w:tc>
      </w:tr>
      <w:tr w:rsidR="0037422F" w:rsidRPr="0037422F" w14:paraId="14E6B68D" w14:textId="77777777" w:rsidTr="000B5FB9">
        <w:trPr>
          <w:trHeight w:val="307"/>
        </w:trPr>
        <w:tc>
          <w:tcPr>
            <w:tcW w:w="1494" w:type="dxa"/>
          </w:tcPr>
          <w:p w14:paraId="379601A4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10C9D13D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Mesleki Seçmeli Dersler</w:t>
            </w:r>
          </w:p>
        </w:tc>
        <w:tc>
          <w:tcPr>
            <w:tcW w:w="433" w:type="dxa"/>
          </w:tcPr>
          <w:p w14:paraId="296CD0C7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4E921DEF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0</w:t>
            </w:r>
          </w:p>
        </w:tc>
        <w:tc>
          <w:tcPr>
            <w:tcW w:w="590" w:type="dxa"/>
          </w:tcPr>
          <w:p w14:paraId="56934A24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893" w:type="dxa"/>
          </w:tcPr>
          <w:p w14:paraId="6B902BA1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4</w:t>
            </w:r>
          </w:p>
        </w:tc>
      </w:tr>
      <w:tr w:rsidR="0037422F" w:rsidRPr="0037422F" w14:paraId="2D21DD76" w14:textId="77777777" w:rsidTr="000B5FB9">
        <w:trPr>
          <w:trHeight w:val="291"/>
        </w:trPr>
        <w:tc>
          <w:tcPr>
            <w:tcW w:w="1494" w:type="dxa"/>
          </w:tcPr>
          <w:p w14:paraId="71F60AD3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443" w:type="dxa"/>
          </w:tcPr>
          <w:p w14:paraId="070A250F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SSD 2</w:t>
            </w:r>
          </w:p>
        </w:tc>
        <w:tc>
          <w:tcPr>
            <w:tcW w:w="433" w:type="dxa"/>
          </w:tcPr>
          <w:p w14:paraId="2B3C733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434" w:type="dxa"/>
          </w:tcPr>
          <w:p w14:paraId="491CB263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  <w:tc>
          <w:tcPr>
            <w:tcW w:w="590" w:type="dxa"/>
          </w:tcPr>
          <w:p w14:paraId="6CF45CA6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</w:t>
            </w:r>
          </w:p>
        </w:tc>
        <w:tc>
          <w:tcPr>
            <w:tcW w:w="893" w:type="dxa"/>
          </w:tcPr>
          <w:p w14:paraId="75934097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2</w:t>
            </w:r>
          </w:p>
        </w:tc>
      </w:tr>
      <w:tr w:rsidR="0037422F" w:rsidRPr="0037422F" w14:paraId="304B6E47" w14:textId="77777777" w:rsidTr="000B5FB9">
        <w:trPr>
          <w:trHeight w:val="275"/>
        </w:trPr>
        <w:tc>
          <w:tcPr>
            <w:tcW w:w="6937" w:type="dxa"/>
            <w:gridSpan w:val="2"/>
          </w:tcPr>
          <w:p w14:paraId="0739D468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Toplam</w:t>
            </w:r>
          </w:p>
        </w:tc>
        <w:tc>
          <w:tcPr>
            <w:tcW w:w="433" w:type="dxa"/>
          </w:tcPr>
          <w:p w14:paraId="509659C5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434" w:type="dxa"/>
          </w:tcPr>
          <w:p w14:paraId="32FEB90D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</w:p>
        </w:tc>
        <w:tc>
          <w:tcPr>
            <w:tcW w:w="590" w:type="dxa"/>
          </w:tcPr>
          <w:p w14:paraId="710E036F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16</w:t>
            </w:r>
          </w:p>
        </w:tc>
        <w:tc>
          <w:tcPr>
            <w:tcW w:w="893" w:type="dxa"/>
          </w:tcPr>
          <w:p w14:paraId="41A69FC0" w14:textId="77777777" w:rsidR="0054349F" w:rsidRPr="0037422F" w:rsidRDefault="0054349F" w:rsidP="000B5FB9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37422F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30</w:t>
            </w:r>
          </w:p>
        </w:tc>
      </w:tr>
    </w:tbl>
    <w:p w14:paraId="58D2785A" w14:textId="77777777" w:rsidR="008E2A7F" w:rsidRPr="0037422F" w:rsidRDefault="008E2A7F" w:rsidP="00962E72">
      <w:pPr>
        <w:rPr>
          <w:b/>
          <w:color w:val="000000" w:themeColor="text1"/>
        </w:rPr>
      </w:pPr>
    </w:p>
    <w:p w14:paraId="1D5FF761" w14:textId="77777777" w:rsidR="008E2A7F" w:rsidRPr="0037422F" w:rsidRDefault="008E2A7F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br w:type="page"/>
      </w:r>
    </w:p>
    <w:p w14:paraId="05A2002F" w14:textId="77777777" w:rsidR="008E2A7F" w:rsidRPr="0037422F" w:rsidRDefault="008E2A7F" w:rsidP="008E2A7F">
      <w:pPr>
        <w:rPr>
          <w:b/>
          <w:color w:val="000000" w:themeColor="text1"/>
        </w:rPr>
      </w:pPr>
      <w:r w:rsidRPr="0037422F">
        <w:rPr>
          <w:b/>
          <w:color w:val="000000" w:themeColor="text1"/>
        </w:rPr>
        <w:lastRenderedPageBreak/>
        <w:t>ODYOLOJİ 8. YARIYIL DERS PROGRAMI</w:t>
      </w:r>
    </w:p>
    <w:tbl>
      <w:tblPr>
        <w:tblStyle w:val="TabloKlavuzu"/>
        <w:tblpPr w:leftFromText="141" w:rightFromText="141" w:vertAnchor="page" w:horzAnchor="margin" w:tblpXSpec="center" w:tblpY="1216"/>
        <w:tblW w:w="10768" w:type="dxa"/>
        <w:tblLook w:val="04A0" w:firstRow="1" w:lastRow="0" w:firstColumn="1" w:lastColumn="0" w:noHBand="0" w:noVBand="1"/>
      </w:tblPr>
      <w:tblGrid>
        <w:gridCol w:w="1413"/>
        <w:gridCol w:w="1843"/>
        <w:gridCol w:w="1984"/>
        <w:gridCol w:w="1833"/>
        <w:gridCol w:w="1711"/>
        <w:gridCol w:w="1984"/>
      </w:tblGrid>
      <w:tr w:rsidR="0037422F" w:rsidRPr="0037422F" w14:paraId="18164CBB" w14:textId="77777777" w:rsidTr="00943A2C">
        <w:trPr>
          <w:trHeight w:val="224"/>
        </w:trPr>
        <w:tc>
          <w:tcPr>
            <w:tcW w:w="1413" w:type="dxa"/>
          </w:tcPr>
          <w:p w14:paraId="32EDCA8A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SAAT</w:t>
            </w:r>
          </w:p>
        </w:tc>
        <w:tc>
          <w:tcPr>
            <w:tcW w:w="1843" w:type="dxa"/>
          </w:tcPr>
          <w:p w14:paraId="677FE433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azartesi</w:t>
            </w:r>
          </w:p>
        </w:tc>
        <w:tc>
          <w:tcPr>
            <w:tcW w:w="1984" w:type="dxa"/>
          </w:tcPr>
          <w:p w14:paraId="30627117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Salı</w:t>
            </w:r>
          </w:p>
        </w:tc>
        <w:tc>
          <w:tcPr>
            <w:tcW w:w="1833" w:type="dxa"/>
          </w:tcPr>
          <w:p w14:paraId="4B993CCC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Çarşamba</w:t>
            </w:r>
          </w:p>
        </w:tc>
        <w:tc>
          <w:tcPr>
            <w:tcW w:w="1711" w:type="dxa"/>
          </w:tcPr>
          <w:p w14:paraId="50BE35DA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Perşembe</w:t>
            </w:r>
          </w:p>
        </w:tc>
        <w:tc>
          <w:tcPr>
            <w:tcW w:w="1984" w:type="dxa"/>
          </w:tcPr>
          <w:p w14:paraId="2C24BA92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Cuma</w:t>
            </w:r>
          </w:p>
        </w:tc>
      </w:tr>
      <w:tr w:rsidR="0037422F" w:rsidRPr="0037422F" w14:paraId="24EA10B8" w14:textId="77777777" w:rsidTr="00943A2C">
        <w:trPr>
          <w:trHeight w:val="1653"/>
        </w:trPr>
        <w:tc>
          <w:tcPr>
            <w:tcW w:w="1413" w:type="dxa"/>
          </w:tcPr>
          <w:p w14:paraId="2A8A65AC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8.15-09.00</w:t>
            </w:r>
          </w:p>
        </w:tc>
        <w:tc>
          <w:tcPr>
            <w:tcW w:w="1843" w:type="dxa"/>
          </w:tcPr>
          <w:p w14:paraId="1A6B32C1" w14:textId="77777777" w:rsidR="00FC12D6" w:rsidRPr="0037422F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D86E397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Odyolojide Klinik Gözlem ve Uygulama II  Dr. Öğr. Üyesi Birgül GÜMÜŞ</w:t>
            </w:r>
          </w:p>
          <w:p w14:paraId="5AD5EAA6" w14:textId="77777777" w:rsidR="00FC12D6" w:rsidRPr="0037422F" w:rsidRDefault="00FC12D6" w:rsidP="00A42103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833" w:type="dxa"/>
          </w:tcPr>
          <w:p w14:paraId="5B97D77E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6B32D9E8" w14:textId="77777777" w:rsidR="00943A2C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18DE9105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2D6E2A7C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akalarla Odyoloji II  </w:t>
            </w:r>
          </w:p>
          <w:p w14:paraId="76609D54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Ömer KÜÇÜKÖNER</w:t>
            </w:r>
          </w:p>
          <w:p w14:paraId="738087E3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37422F" w:rsidRPr="0037422F" w14:paraId="075E56E7" w14:textId="77777777" w:rsidTr="00943A2C">
        <w:trPr>
          <w:trHeight w:val="1637"/>
        </w:trPr>
        <w:tc>
          <w:tcPr>
            <w:tcW w:w="1413" w:type="dxa"/>
          </w:tcPr>
          <w:p w14:paraId="4290230F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09.15-10.00</w:t>
            </w:r>
          </w:p>
        </w:tc>
        <w:tc>
          <w:tcPr>
            <w:tcW w:w="1843" w:type="dxa"/>
          </w:tcPr>
          <w:p w14:paraId="2E9DC37A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itirme Projesi</w:t>
            </w:r>
          </w:p>
          <w:p w14:paraId="7560EEAB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ölüm Hocaları</w:t>
            </w:r>
          </w:p>
        </w:tc>
        <w:tc>
          <w:tcPr>
            <w:tcW w:w="1984" w:type="dxa"/>
          </w:tcPr>
          <w:p w14:paraId="22B0FDAD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7B008A85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5ECF04C1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3" w:type="dxa"/>
          </w:tcPr>
          <w:p w14:paraId="46F64471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70AC8534" w14:textId="77777777" w:rsidR="00943A2C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257F1A26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181AD9D5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akalarla Odyoloji II  </w:t>
            </w:r>
          </w:p>
          <w:p w14:paraId="5923726E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Ömer KÜÇÜKÖNER</w:t>
            </w:r>
          </w:p>
          <w:p w14:paraId="3FE9CCB0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37422F" w:rsidRPr="0037422F" w14:paraId="79B39B5B" w14:textId="77777777" w:rsidTr="00943A2C">
        <w:trPr>
          <w:trHeight w:val="1637"/>
        </w:trPr>
        <w:tc>
          <w:tcPr>
            <w:tcW w:w="1413" w:type="dxa"/>
          </w:tcPr>
          <w:p w14:paraId="4938A306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0.15-11.00</w:t>
            </w:r>
          </w:p>
        </w:tc>
        <w:tc>
          <w:tcPr>
            <w:tcW w:w="1843" w:type="dxa"/>
          </w:tcPr>
          <w:p w14:paraId="1CD3057B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itirme Projesi</w:t>
            </w:r>
          </w:p>
          <w:p w14:paraId="66861387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ölüm Hocaları</w:t>
            </w:r>
          </w:p>
          <w:p w14:paraId="40A805B3" w14:textId="77777777" w:rsidR="00FC12D6" w:rsidRPr="0037422F" w:rsidRDefault="00FC12D6" w:rsidP="00FC12D6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k yüksek lisans</w:t>
            </w:r>
          </w:p>
        </w:tc>
        <w:tc>
          <w:tcPr>
            <w:tcW w:w="1984" w:type="dxa"/>
          </w:tcPr>
          <w:p w14:paraId="08EF6DD6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64555AFE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3990C194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833" w:type="dxa"/>
          </w:tcPr>
          <w:p w14:paraId="015F158C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37CA59FA" w14:textId="77777777" w:rsidR="00943A2C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68EA958C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0A781D57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akalarla Odyoloji II  </w:t>
            </w:r>
          </w:p>
          <w:p w14:paraId="3D0A414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Ömer KÜÇÜKÖNER</w:t>
            </w:r>
          </w:p>
          <w:p w14:paraId="4D776D94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9</w:t>
            </w:r>
          </w:p>
        </w:tc>
      </w:tr>
      <w:tr w:rsidR="0037422F" w:rsidRPr="0037422F" w14:paraId="3F52FC74" w14:textId="77777777" w:rsidTr="00943A2C">
        <w:trPr>
          <w:trHeight w:val="1637"/>
        </w:trPr>
        <w:tc>
          <w:tcPr>
            <w:tcW w:w="1413" w:type="dxa"/>
          </w:tcPr>
          <w:p w14:paraId="7A5BF508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1.15-12.00</w:t>
            </w:r>
          </w:p>
        </w:tc>
        <w:tc>
          <w:tcPr>
            <w:tcW w:w="1843" w:type="dxa"/>
          </w:tcPr>
          <w:p w14:paraId="34D4213A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itirme Projesi</w:t>
            </w:r>
          </w:p>
          <w:p w14:paraId="490B8882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Bölüm Hocaları</w:t>
            </w:r>
          </w:p>
          <w:p w14:paraId="5A80C648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k yüksek lisans</w:t>
            </w:r>
          </w:p>
        </w:tc>
        <w:tc>
          <w:tcPr>
            <w:tcW w:w="1984" w:type="dxa"/>
          </w:tcPr>
          <w:p w14:paraId="194396F1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51026CC6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  <w:p w14:paraId="6513BDDF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4</w:t>
            </w:r>
          </w:p>
        </w:tc>
        <w:tc>
          <w:tcPr>
            <w:tcW w:w="1833" w:type="dxa"/>
          </w:tcPr>
          <w:p w14:paraId="4167FAF7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4D139F3C" w14:textId="77777777" w:rsidR="00943A2C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04D0A1E8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52E00457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me Cihazları ve İmplantlar Stajı  </w:t>
            </w:r>
            <w:r w:rsidR="008A63C9" w:rsidRPr="0037422F">
              <w:rPr>
                <w:rFonts w:cstheme="minorHAnsi"/>
                <w:color w:val="000000" w:themeColor="text1"/>
              </w:rPr>
              <w:t xml:space="preserve"> Dr. Öğr. Üyesi </w:t>
            </w:r>
            <w:r w:rsidRPr="0037422F">
              <w:rPr>
                <w:rFonts w:cstheme="minorHAnsi"/>
                <w:color w:val="000000" w:themeColor="text1"/>
              </w:rPr>
              <w:t>Handan Turan DİZDAR</w:t>
            </w:r>
          </w:p>
          <w:p w14:paraId="77136D3F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</w:tr>
      <w:tr w:rsidR="0037422F" w:rsidRPr="0037422F" w14:paraId="75E28467" w14:textId="77777777" w:rsidTr="00943A2C">
        <w:trPr>
          <w:trHeight w:val="224"/>
        </w:trPr>
        <w:tc>
          <w:tcPr>
            <w:tcW w:w="1413" w:type="dxa"/>
            <w:shd w:val="clear" w:color="auto" w:fill="B8CCE4" w:themeFill="accent1" w:themeFillTint="66"/>
          </w:tcPr>
          <w:p w14:paraId="6DABBDA3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1843" w:type="dxa"/>
            <w:shd w:val="clear" w:color="auto" w:fill="B8CCE4" w:themeFill="accent1" w:themeFillTint="66"/>
          </w:tcPr>
          <w:p w14:paraId="70970BB3" w14:textId="77777777" w:rsidR="00FC12D6" w:rsidRPr="0037422F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6DA8CB09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833" w:type="dxa"/>
            <w:shd w:val="clear" w:color="auto" w:fill="B8CCE4" w:themeFill="accent1" w:themeFillTint="66"/>
          </w:tcPr>
          <w:p w14:paraId="7F81FF98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711" w:type="dxa"/>
            <w:shd w:val="clear" w:color="auto" w:fill="B8CCE4" w:themeFill="accent1" w:themeFillTint="66"/>
          </w:tcPr>
          <w:p w14:paraId="393756A4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  <w:shd w:val="clear" w:color="auto" w:fill="B8CCE4" w:themeFill="accent1" w:themeFillTint="66"/>
          </w:tcPr>
          <w:p w14:paraId="1B03A520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37422F" w:rsidRPr="0037422F" w14:paraId="72A6125B" w14:textId="77777777" w:rsidTr="00943A2C">
        <w:trPr>
          <w:trHeight w:val="1412"/>
        </w:trPr>
        <w:tc>
          <w:tcPr>
            <w:tcW w:w="1413" w:type="dxa"/>
          </w:tcPr>
          <w:p w14:paraId="0DFE6413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3.15-14.00</w:t>
            </w:r>
          </w:p>
        </w:tc>
        <w:tc>
          <w:tcPr>
            <w:tcW w:w="1843" w:type="dxa"/>
          </w:tcPr>
          <w:p w14:paraId="7351DBBB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Seminer II  </w:t>
            </w:r>
          </w:p>
          <w:p w14:paraId="266782EE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6C16B0CF" w14:textId="77777777" w:rsidR="00FC12D6" w:rsidRPr="0037422F" w:rsidRDefault="00FC12D6" w:rsidP="00FC12D6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4</w:t>
            </w:r>
          </w:p>
        </w:tc>
        <w:tc>
          <w:tcPr>
            <w:tcW w:w="1984" w:type="dxa"/>
          </w:tcPr>
          <w:p w14:paraId="3D89F8EC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711F5C29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</w:tc>
        <w:tc>
          <w:tcPr>
            <w:tcW w:w="1833" w:type="dxa"/>
          </w:tcPr>
          <w:p w14:paraId="5B1F765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610C0C12" w14:textId="77777777" w:rsidR="00943A2C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26380347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4DE2947B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984" w:type="dxa"/>
          </w:tcPr>
          <w:p w14:paraId="08671CC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me Cihazları ve İmplantlar Stajı  </w:t>
            </w:r>
            <w:r w:rsidR="00D95261" w:rsidRPr="0037422F">
              <w:rPr>
                <w:rFonts w:cstheme="minorHAnsi"/>
                <w:color w:val="000000" w:themeColor="text1"/>
              </w:rPr>
              <w:t xml:space="preserve"> Dr. Öğr. Üyesi </w:t>
            </w:r>
            <w:r w:rsidRPr="0037422F">
              <w:rPr>
                <w:rFonts w:cstheme="minorHAnsi"/>
                <w:color w:val="000000" w:themeColor="text1"/>
              </w:rPr>
              <w:t>Handan Turan DİZDAR</w:t>
            </w:r>
          </w:p>
          <w:p w14:paraId="76C8064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3</w:t>
            </w:r>
          </w:p>
        </w:tc>
      </w:tr>
      <w:tr w:rsidR="0037422F" w:rsidRPr="0037422F" w14:paraId="78369604" w14:textId="77777777" w:rsidTr="00943A2C">
        <w:trPr>
          <w:trHeight w:val="1418"/>
        </w:trPr>
        <w:tc>
          <w:tcPr>
            <w:tcW w:w="1413" w:type="dxa"/>
          </w:tcPr>
          <w:p w14:paraId="681B265E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4.15-15.00</w:t>
            </w:r>
          </w:p>
        </w:tc>
        <w:tc>
          <w:tcPr>
            <w:tcW w:w="1843" w:type="dxa"/>
          </w:tcPr>
          <w:p w14:paraId="749BC0FB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Seminer II  </w:t>
            </w:r>
          </w:p>
          <w:p w14:paraId="16475F69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4B240D4B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4</w:t>
            </w:r>
          </w:p>
          <w:p w14:paraId="411EE165" w14:textId="77777777" w:rsidR="00FC12D6" w:rsidRPr="0037422F" w:rsidRDefault="00FC12D6" w:rsidP="00FC12D6">
            <w:pPr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58B9AFCA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6699B8E3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</w:tc>
        <w:tc>
          <w:tcPr>
            <w:tcW w:w="1833" w:type="dxa"/>
          </w:tcPr>
          <w:p w14:paraId="3256DADF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491760E6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20ED20C3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440E9E13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11</w:t>
            </w:r>
          </w:p>
        </w:tc>
        <w:tc>
          <w:tcPr>
            <w:tcW w:w="1984" w:type="dxa"/>
          </w:tcPr>
          <w:p w14:paraId="7FD31272" w14:textId="77777777" w:rsidR="00D95261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5F778D8F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087E8164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</w:tr>
      <w:tr w:rsidR="0037422F" w:rsidRPr="0037422F" w14:paraId="409035A0" w14:textId="77777777" w:rsidTr="00943A2C">
        <w:trPr>
          <w:trHeight w:val="931"/>
        </w:trPr>
        <w:tc>
          <w:tcPr>
            <w:tcW w:w="1413" w:type="dxa"/>
          </w:tcPr>
          <w:p w14:paraId="61261C99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5.15-16.00</w:t>
            </w:r>
          </w:p>
        </w:tc>
        <w:tc>
          <w:tcPr>
            <w:tcW w:w="1843" w:type="dxa"/>
          </w:tcPr>
          <w:p w14:paraId="0E24113F" w14:textId="77777777" w:rsidR="00FC12D6" w:rsidRPr="0037422F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18B65470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25D20928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</w:tc>
        <w:tc>
          <w:tcPr>
            <w:tcW w:w="1833" w:type="dxa"/>
          </w:tcPr>
          <w:p w14:paraId="05B60D6A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342D52BB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49CBA4C1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247C4B45" w14:textId="77777777" w:rsidR="00D95261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4F6050A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3D033EE2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207</w:t>
            </w:r>
          </w:p>
        </w:tc>
      </w:tr>
      <w:tr w:rsidR="0037422F" w:rsidRPr="0037422F" w14:paraId="0109C5FB" w14:textId="77777777" w:rsidTr="00943A2C">
        <w:trPr>
          <w:trHeight w:val="1396"/>
        </w:trPr>
        <w:tc>
          <w:tcPr>
            <w:tcW w:w="1413" w:type="dxa"/>
          </w:tcPr>
          <w:p w14:paraId="77660693" w14:textId="77777777" w:rsidR="00FC12D6" w:rsidRPr="0037422F" w:rsidRDefault="00FC12D6" w:rsidP="00FC12D6">
            <w:pPr>
              <w:rPr>
                <w:rFonts w:cstheme="minorHAnsi"/>
                <w:b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16.15-17.00</w:t>
            </w:r>
          </w:p>
        </w:tc>
        <w:tc>
          <w:tcPr>
            <w:tcW w:w="1843" w:type="dxa"/>
          </w:tcPr>
          <w:p w14:paraId="2017323C" w14:textId="77777777" w:rsidR="00FC12D6" w:rsidRPr="0037422F" w:rsidRDefault="00FC12D6" w:rsidP="00FC12D6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34EEF2F3" w14:textId="77777777" w:rsidR="00943A2C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Odyolojide Klinik Gözlem ve Uygulama II  </w:t>
            </w:r>
          </w:p>
          <w:p w14:paraId="4DEB353C" w14:textId="77777777" w:rsidR="00FC12D6" w:rsidRPr="0037422F" w:rsidRDefault="00FC12D6" w:rsidP="00A42103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Birgül GÜMÜŞ</w:t>
            </w:r>
          </w:p>
        </w:tc>
        <w:tc>
          <w:tcPr>
            <w:tcW w:w="1833" w:type="dxa"/>
          </w:tcPr>
          <w:p w14:paraId="53661A49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İşitme Cihazları ve İmplantlar Stajı  Dr. Öğr. Üyesi Handan Turan DİZDAR</w:t>
            </w:r>
          </w:p>
        </w:tc>
        <w:tc>
          <w:tcPr>
            <w:tcW w:w="1711" w:type="dxa"/>
          </w:tcPr>
          <w:p w14:paraId="0F0B340B" w14:textId="77777777" w:rsidR="008A63C9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Vestibüler Uygulamalar Stajı  </w:t>
            </w:r>
          </w:p>
          <w:p w14:paraId="3BD85573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</w:tc>
        <w:tc>
          <w:tcPr>
            <w:tcW w:w="1984" w:type="dxa"/>
          </w:tcPr>
          <w:p w14:paraId="7552F33E" w14:textId="77777777" w:rsidR="00D95261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 xml:space="preserve">İşitsel Rehabilitasyon  </w:t>
            </w:r>
          </w:p>
          <w:p w14:paraId="0A4A82E5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color w:val="000000" w:themeColor="text1"/>
              </w:rPr>
              <w:t>Dr. Öğr. Üyesi Ali Erman KENT</w:t>
            </w:r>
          </w:p>
          <w:p w14:paraId="678C37EC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  <w:r w:rsidRPr="0037422F">
              <w:rPr>
                <w:rFonts w:cstheme="minorHAnsi"/>
                <w:b/>
                <w:color w:val="000000" w:themeColor="text1"/>
              </w:rPr>
              <w:t>DERSLİK D3</w:t>
            </w:r>
            <w:bookmarkStart w:id="0" w:name="_GoBack"/>
            <w:bookmarkEnd w:id="0"/>
          </w:p>
          <w:p w14:paraId="094A4370" w14:textId="77777777" w:rsidR="00FC12D6" w:rsidRPr="0037422F" w:rsidRDefault="00FC12D6" w:rsidP="00943A2C">
            <w:pPr>
              <w:jc w:val="center"/>
              <w:rPr>
                <w:rFonts w:cstheme="minorHAnsi"/>
                <w:color w:val="000000" w:themeColor="text1"/>
              </w:rPr>
            </w:pPr>
          </w:p>
        </w:tc>
      </w:tr>
    </w:tbl>
    <w:p w14:paraId="6EFCDAB0" w14:textId="77777777" w:rsidR="008E2A7F" w:rsidRPr="0037422F" w:rsidRDefault="008E2A7F" w:rsidP="008E2A7F">
      <w:pPr>
        <w:rPr>
          <w:b/>
          <w:color w:val="000000" w:themeColor="text1"/>
        </w:rPr>
      </w:pPr>
    </w:p>
    <w:p w14:paraId="755E8E18" w14:textId="77777777" w:rsidR="008E2A7F" w:rsidRPr="0037422F" w:rsidRDefault="008E2A7F" w:rsidP="008E2A7F">
      <w:pPr>
        <w:rPr>
          <w:b/>
          <w:color w:val="000000" w:themeColor="text1"/>
        </w:rPr>
      </w:pPr>
    </w:p>
    <w:p w14:paraId="477E1359" w14:textId="77777777" w:rsidR="00B075A8" w:rsidRPr="0037422F" w:rsidRDefault="00B075A8" w:rsidP="00962E72">
      <w:pPr>
        <w:rPr>
          <w:b/>
          <w:color w:val="000000" w:themeColor="text1"/>
        </w:rPr>
      </w:pPr>
    </w:p>
    <w:sectPr w:rsidR="00B075A8" w:rsidRPr="0037422F" w:rsidSect="00CD12D1"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FE2860" w14:textId="77777777" w:rsidR="0070179C" w:rsidRDefault="0070179C" w:rsidP="00962E72">
      <w:pPr>
        <w:spacing w:after="0" w:line="240" w:lineRule="auto"/>
      </w:pPr>
      <w:r>
        <w:separator/>
      </w:r>
    </w:p>
  </w:endnote>
  <w:endnote w:type="continuationSeparator" w:id="0">
    <w:p w14:paraId="6E7DEF82" w14:textId="77777777" w:rsidR="0070179C" w:rsidRDefault="0070179C" w:rsidP="00962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003F95" w14:textId="77777777" w:rsidR="0070179C" w:rsidRDefault="0070179C" w:rsidP="00962E72">
      <w:pPr>
        <w:spacing w:after="0" w:line="240" w:lineRule="auto"/>
      </w:pPr>
      <w:r>
        <w:separator/>
      </w:r>
    </w:p>
  </w:footnote>
  <w:footnote w:type="continuationSeparator" w:id="0">
    <w:p w14:paraId="3004B63F" w14:textId="77777777" w:rsidR="0070179C" w:rsidRDefault="0070179C" w:rsidP="00962E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zA3NTAxNbA0MzFR0lEKTi0uzszPAykwrgUAAvh/oiwAAAA="/>
  </w:docVars>
  <w:rsids>
    <w:rsidRoot w:val="006F5C98"/>
    <w:rsid w:val="00014B68"/>
    <w:rsid w:val="00020486"/>
    <w:rsid w:val="00070FE9"/>
    <w:rsid w:val="000A2374"/>
    <w:rsid w:val="000B5FB9"/>
    <w:rsid w:val="00124B53"/>
    <w:rsid w:val="00165645"/>
    <w:rsid w:val="00166BF0"/>
    <w:rsid w:val="00183E77"/>
    <w:rsid w:val="001C2732"/>
    <w:rsid w:val="002424A0"/>
    <w:rsid w:val="00277107"/>
    <w:rsid w:val="00284238"/>
    <w:rsid w:val="00287A86"/>
    <w:rsid w:val="002C245D"/>
    <w:rsid w:val="003268DD"/>
    <w:rsid w:val="00360EFA"/>
    <w:rsid w:val="00372146"/>
    <w:rsid w:val="0037422F"/>
    <w:rsid w:val="003E27B9"/>
    <w:rsid w:val="00404C8D"/>
    <w:rsid w:val="00407A09"/>
    <w:rsid w:val="004153CF"/>
    <w:rsid w:val="00430980"/>
    <w:rsid w:val="00461458"/>
    <w:rsid w:val="0048416A"/>
    <w:rsid w:val="00492CBA"/>
    <w:rsid w:val="004A14C7"/>
    <w:rsid w:val="00503127"/>
    <w:rsid w:val="0053309D"/>
    <w:rsid w:val="00541594"/>
    <w:rsid w:val="0054349F"/>
    <w:rsid w:val="00596753"/>
    <w:rsid w:val="005C5F05"/>
    <w:rsid w:val="00627AF7"/>
    <w:rsid w:val="006403C5"/>
    <w:rsid w:val="0064516F"/>
    <w:rsid w:val="00661C39"/>
    <w:rsid w:val="006C448A"/>
    <w:rsid w:val="006E6217"/>
    <w:rsid w:val="006E69F0"/>
    <w:rsid w:val="006F5C98"/>
    <w:rsid w:val="0070179C"/>
    <w:rsid w:val="00706B75"/>
    <w:rsid w:val="00732F77"/>
    <w:rsid w:val="007607A8"/>
    <w:rsid w:val="0076399A"/>
    <w:rsid w:val="00775594"/>
    <w:rsid w:val="00793C3B"/>
    <w:rsid w:val="007B0335"/>
    <w:rsid w:val="007D540E"/>
    <w:rsid w:val="00806F90"/>
    <w:rsid w:val="008458F3"/>
    <w:rsid w:val="0086408F"/>
    <w:rsid w:val="0086792E"/>
    <w:rsid w:val="00890A27"/>
    <w:rsid w:val="00894D19"/>
    <w:rsid w:val="008A1998"/>
    <w:rsid w:val="008A63C9"/>
    <w:rsid w:val="008A785B"/>
    <w:rsid w:val="008B0F66"/>
    <w:rsid w:val="008B72D8"/>
    <w:rsid w:val="008C2919"/>
    <w:rsid w:val="008E2A7F"/>
    <w:rsid w:val="008F59CA"/>
    <w:rsid w:val="008F7038"/>
    <w:rsid w:val="00943A2C"/>
    <w:rsid w:val="00952056"/>
    <w:rsid w:val="00962E72"/>
    <w:rsid w:val="00985BE6"/>
    <w:rsid w:val="0098718D"/>
    <w:rsid w:val="009A0ED5"/>
    <w:rsid w:val="009A4F49"/>
    <w:rsid w:val="009D11EA"/>
    <w:rsid w:val="009E2E61"/>
    <w:rsid w:val="00A065CD"/>
    <w:rsid w:val="00A130E3"/>
    <w:rsid w:val="00A13AAD"/>
    <w:rsid w:val="00A2727D"/>
    <w:rsid w:val="00A35563"/>
    <w:rsid w:val="00A42103"/>
    <w:rsid w:val="00A94A0D"/>
    <w:rsid w:val="00B075A8"/>
    <w:rsid w:val="00B1131C"/>
    <w:rsid w:val="00B136A1"/>
    <w:rsid w:val="00B16431"/>
    <w:rsid w:val="00B33548"/>
    <w:rsid w:val="00B43D7A"/>
    <w:rsid w:val="00B44A01"/>
    <w:rsid w:val="00B45EBC"/>
    <w:rsid w:val="00B630FB"/>
    <w:rsid w:val="00B81A53"/>
    <w:rsid w:val="00B9360B"/>
    <w:rsid w:val="00BA0458"/>
    <w:rsid w:val="00BB00B5"/>
    <w:rsid w:val="00BC0603"/>
    <w:rsid w:val="00BE6ACB"/>
    <w:rsid w:val="00C32851"/>
    <w:rsid w:val="00C449F5"/>
    <w:rsid w:val="00C52469"/>
    <w:rsid w:val="00C97F05"/>
    <w:rsid w:val="00CB1E99"/>
    <w:rsid w:val="00CD12D1"/>
    <w:rsid w:val="00CE73DE"/>
    <w:rsid w:val="00D00894"/>
    <w:rsid w:val="00D1681E"/>
    <w:rsid w:val="00D35D61"/>
    <w:rsid w:val="00D5772D"/>
    <w:rsid w:val="00D67B4E"/>
    <w:rsid w:val="00D76614"/>
    <w:rsid w:val="00D80B78"/>
    <w:rsid w:val="00D95261"/>
    <w:rsid w:val="00D977D0"/>
    <w:rsid w:val="00DA1D06"/>
    <w:rsid w:val="00DB0C27"/>
    <w:rsid w:val="00E27685"/>
    <w:rsid w:val="00E44872"/>
    <w:rsid w:val="00E53454"/>
    <w:rsid w:val="00E75F49"/>
    <w:rsid w:val="00EA2CAB"/>
    <w:rsid w:val="00EC1363"/>
    <w:rsid w:val="00ED639E"/>
    <w:rsid w:val="00F21A8F"/>
    <w:rsid w:val="00F3703C"/>
    <w:rsid w:val="00F3713C"/>
    <w:rsid w:val="00F445AE"/>
    <w:rsid w:val="00F70F6F"/>
    <w:rsid w:val="00FC12D6"/>
    <w:rsid w:val="00FE354E"/>
    <w:rsid w:val="00FE5C27"/>
    <w:rsid w:val="00FF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33C8C"/>
  <w15:docId w15:val="{45D61A06-7362-4B93-AFD6-AA8532F91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335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C97F05"/>
    <w:pPr>
      <w:spacing w:after="160" w:line="259" w:lineRule="auto"/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75F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62E72"/>
  </w:style>
  <w:style w:type="paragraph" w:styleId="Altbilgi">
    <w:name w:val="footer"/>
    <w:basedOn w:val="Normal"/>
    <w:link w:val="AltbilgiChar"/>
    <w:uiPriority w:val="99"/>
    <w:unhideWhenUsed/>
    <w:rsid w:val="00962E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62E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580B7-BCA9-43B0-8E73-107C179D8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1</Words>
  <Characters>7702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Microsoft hesabı</cp:lastModifiedBy>
  <cp:revision>2</cp:revision>
  <dcterms:created xsi:type="dcterms:W3CDTF">2024-02-26T07:01:00Z</dcterms:created>
  <dcterms:modified xsi:type="dcterms:W3CDTF">2024-02-26T07:01:00Z</dcterms:modified>
</cp:coreProperties>
</file>